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22D49" w14:textId="730789F4" w:rsidR="00440C61" w:rsidRPr="00113EAE" w:rsidRDefault="00AE64E4" w:rsidP="000350FC">
      <w:pPr>
        <w:pStyle w:val="Title"/>
        <w:ind w:left="0"/>
        <w:jc w:val="both"/>
        <w:rPr>
          <w:lang w:val="es-PE"/>
        </w:rPr>
      </w:pPr>
      <w:r w:rsidRPr="00113EAE">
        <w:rPr>
          <w:lang w:val="es-PE"/>
        </w:rPr>
        <w:t>DANIEL A. MUNOZ</w:t>
      </w:r>
      <w:r w:rsidR="007C143A" w:rsidRPr="00113EAE">
        <w:rPr>
          <w:spacing w:val="22"/>
          <w:lang w:val="es-PE"/>
        </w:rPr>
        <w:t xml:space="preserve"> </w:t>
      </w:r>
    </w:p>
    <w:p w14:paraId="78122D4C" w14:textId="00136702" w:rsidR="00440C61" w:rsidRPr="00D43C23" w:rsidRDefault="00AE64E4" w:rsidP="00D43C23">
      <w:pPr>
        <w:spacing w:before="48"/>
        <w:ind w:right="1312"/>
        <w:rPr>
          <w:sz w:val="20"/>
          <w:lang w:val="es-PE"/>
        </w:rPr>
      </w:pPr>
      <w:r w:rsidRPr="00113EAE">
        <w:rPr>
          <w:spacing w:val="9"/>
          <w:sz w:val="20"/>
          <w:lang w:val="es-PE"/>
        </w:rPr>
        <w:t>dani0741@gmail.com</w:t>
      </w:r>
      <w:r w:rsidRPr="00113EAE">
        <w:rPr>
          <w:spacing w:val="36"/>
          <w:sz w:val="20"/>
          <w:lang w:val="es-PE"/>
        </w:rPr>
        <w:t xml:space="preserve"> </w:t>
      </w:r>
      <w:r w:rsidR="007C143A" w:rsidRPr="00113EAE">
        <w:rPr>
          <w:sz w:val="20"/>
          <w:lang w:val="es-PE"/>
        </w:rPr>
        <w:t>~</w:t>
      </w:r>
      <w:r w:rsidR="007C143A" w:rsidRPr="00113EAE">
        <w:rPr>
          <w:spacing w:val="39"/>
          <w:sz w:val="20"/>
          <w:lang w:val="es-PE"/>
        </w:rPr>
        <w:t xml:space="preserve"> </w:t>
      </w:r>
      <w:r w:rsidR="00C1476B" w:rsidRPr="00113EAE">
        <w:rPr>
          <w:spacing w:val="9"/>
          <w:sz w:val="20"/>
          <w:lang w:val="es-PE"/>
        </w:rPr>
        <w:t>214-517-1348</w:t>
      </w:r>
      <w:r w:rsidR="007C143A" w:rsidRPr="00113EAE">
        <w:rPr>
          <w:spacing w:val="39"/>
          <w:sz w:val="20"/>
          <w:lang w:val="es-PE"/>
        </w:rPr>
        <w:t xml:space="preserve"> </w:t>
      </w:r>
      <w:r w:rsidR="007C143A" w:rsidRPr="00113EAE">
        <w:rPr>
          <w:sz w:val="20"/>
          <w:lang w:val="es-PE"/>
        </w:rPr>
        <w:t>~</w:t>
      </w:r>
      <w:r w:rsidR="007C143A" w:rsidRPr="00113EAE">
        <w:rPr>
          <w:spacing w:val="36"/>
          <w:sz w:val="20"/>
          <w:lang w:val="es-PE"/>
        </w:rPr>
        <w:t xml:space="preserve"> </w:t>
      </w:r>
      <w:r w:rsidR="00F46DCB" w:rsidRPr="00113EAE">
        <w:rPr>
          <w:sz w:val="20"/>
          <w:lang w:val="es-PE"/>
        </w:rPr>
        <w:t xml:space="preserve">Miami </w:t>
      </w:r>
      <w:proofErr w:type="spellStart"/>
      <w:r w:rsidR="00F46DCB" w:rsidRPr="00D43C23">
        <w:rPr>
          <w:sz w:val="20"/>
          <w:lang w:val="es-PE"/>
        </w:rPr>
        <w:t>Lakes</w:t>
      </w:r>
      <w:proofErr w:type="spellEnd"/>
      <w:r w:rsidR="00F46DCB" w:rsidRPr="00113EAE">
        <w:rPr>
          <w:sz w:val="20"/>
          <w:lang w:val="es-PE"/>
        </w:rPr>
        <w:t>,</w:t>
      </w:r>
      <w:r w:rsidR="00D32ED2" w:rsidRPr="00113EAE">
        <w:rPr>
          <w:sz w:val="20"/>
          <w:lang w:val="es-PE"/>
        </w:rPr>
        <w:t xml:space="preserve"> </w:t>
      </w:r>
      <w:r w:rsidR="00F46DCB" w:rsidRPr="00113EAE">
        <w:rPr>
          <w:sz w:val="20"/>
          <w:lang w:val="es-PE"/>
        </w:rPr>
        <w:t>Florida 3301</w:t>
      </w:r>
      <w:r w:rsidR="00127EDA" w:rsidRPr="00113EAE">
        <w:rPr>
          <w:sz w:val="20"/>
          <w:lang w:val="es-PE"/>
        </w:rPr>
        <w:t>4</w:t>
      </w:r>
    </w:p>
    <w:p w14:paraId="78122D53" w14:textId="77777777" w:rsidR="00440C61" w:rsidRPr="00C85C0D" w:rsidRDefault="007C143A" w:rsidP="002A66A6">
      <w:pPr>
        <w:pStyle w:val="Heading1"/>
        <w:spacing w:before="1" w:after="19"/>
        <w:ind w:left="0"/>
        <w:rPr>
          <w:sz w:val="22"/>
          <w:szCs w:val="22"/>
        </w:rPr>
      </w:pPr>
      <w:r w:rsidRPr="00C85C0D">
        <w:rPr>
          <w:sz w:val="22"/>
          <w:szCs w:val="22"/>
        </w:rPr>
        <w:t>EDUCATION</w:t>
      </w:r>
    </w:p>
    <w:p w14:paraId="78122D54" w14:textId="03E8748D" w:rsidR="00440C61" w:rsidRPr="00C85C0D" w:rsidRDefault="007938B5" w:rsidP="002A66A6">
      <w:pPr>
        <w:pStyle w:val="BodyText"/>
        <w:spacing w:line="20" w:lineRule="exact"/>
        <w:ind w:left="0" w:firstLine="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g">
            <w:drawing>
              <wp:inline distT="0" distB="0" distL="0" distR="0" wp14:anchorId="78122D82" wp14:editId="793F13D3">
                <wp:extent cx="6684645" cy="6350"/>
                <wp:effectExtent l="0" t="0" r="1905" b="3810"/>
                <wp:docPr id="7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645" cy="6350"/>
                          <a:chOff x="0" y="0"/>
                          <a:chExt cx="10527" cy="10"/>
                        </a:xfrm>
                      </wpg:grpSpPr>
                      <wps:wsp>
                        <wps:cNvPr id="8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27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4BDFA51A" id="Group 10" o:spid="_x0000_s1026" style="width:526.35pt;height:.5pt;mso-position-horizontal-relative:char;mso-position-vertical-relative:line" coordsize="1052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">
                <v:rect id="Rectangle 11" o:spid="_x0000_s1027" style="position:absolute;width:10527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" fillcolor="black" stroked="f"/>
                <w10:anchorlock/>
              </v:group>
            </w:pict>
          </mc:Fallback>
        </mc:AlternateContent>
      </w:r>
    </w:p>
    <w:p w14:paraId="6E699DE0" w14:textId="77777777" w:rsidR="00061587" w:rsidRPr="007C5ECE" w:rsidRDefault="00061587" w:rsidP="00061587">
      <w:pPr>
        <w:tabs>
          <w:tab w:val="left" w:pos="9446"/>
        </w:tabs>
        <w:spacing w:line="258" w:lineRule="exact"/>
        <w:jc w:val="both"/>
        <w:rPr>
          <w:b/>
          <w:bCs/>
          <w:spacing w:val="94"/>
        </w:rPr>
      </w:pPr>
      <w:r w:rsidRPr="007C5ECE">
        <w:rPr>
          <w:b/>
          <w:bCs/>
        </w:rPr>
        <w:t>Florida International University (FIU)</w:t>
      </w:r>
      <w:r>
        <w:rPr>
          <w:b/>
          <w:bCs/>
        </w:rPr>
        <w:t xml:space="preserve">  </w:t>
      </w:r>
      <w:r w:rsidRPr="007C5ECE">
        <w:rPr>
          <w:b/>
          <w:bCs/>
        </w:rPr>
        <w:t xml:space="preserve">                                                                                                                   Miami, FL   </w:t>
      </w:r>
    </w:p>
    <w:p w14:paraId="2E527501" w14:textId="464C775B" w:rsidR="00061587" w:rsidRPr="000D6EA2" w:rsidRDefault="00061587" w:rsidP="00061587">
      <w:pPr>
        <w:tabs>
          <w:tab w:val="left" w:pos="9446"/>
        </w:tabs>
        <w:spacing w:line="258" w:lineRule="exact"/>
        <w:jc w:val="both"/>
        <w:rPr>
          <w:i/>
          <w:iCs/>
        </w:rPr>
      </w:pPr>
      <w:r w:rsidRPr="007C5ECE">
        <w:t xml:space="preserve">Bachelor of Science in Electrical Engineering                            </w:t>
      </w:r>
      <w:r>
        <w:t xml:space="preserve">           </w:t>
      </w:r>
      <w:r w:rsidRPr="007C5ECE">
        <w:t xml:space="preserve">                                 </w:t>
      </w:r>
      <w:r w:rsidR="00786CD4">
        <w:t xml:space="preserve">          </w:t>
      </w:r>
      <w:r w:rsidRPr="007C5ECE">
        <w:rPr>
          <w:i/>
          <w:iCs/>
        </w:rPr>
        <w:t xml:space="preserve">August 2021 – </w:t>
      </w:r>
      <w:r w:rsidR="004979CD">
        <w:rPr>
          <w:i/>
          <w:iCs/>
        </w:rPr>
        <w:t xml:space="preserve">May </w:t>
      </w:r>
      <w:r w:rsidR="004979CD" w:rsidRPr="007C5ECE">
        <w:rPr>
          <w:i/>
          <w:iCs/>
        </w:rPr>
        <w:t>2024</w:t>
      </w:r>
    </w:p>
    <w:p w14:paraId="2C5F6F25" w14:textId="77777777" w:rsidR="00061587" w:rsidRPr="007C5ECE" w:rsidRDefault="00061587" w:rsidP="00061587">
      <w:pPr>
        <w:pStyle w:val="BodyText"/>
        <w:spacing w:line="269" w:lineRule="exact"/>
        <w:ind w:left="0" w:firstLine="0"/>
        <w:rPr>
          <w:b/>
          <w:bCs/>
          <w:sz w:val="22"/>
          <w:szCs w:val="22"/>
        </w:rPr>
      </w:pPr>
      <w:r w:rsidRPr="007C5ECE">
        <w:rPr>
          <w:b/>
          <w:bCs/>
          <w:sz w:val="22"/>
          <w:szCs w:val="22"/>
        </w:rPr>
        <w:t xml:space="preserve">Collin College                                                                                                                                                                        Plano, TX       </w:t>
      </w:r>
    </w:p>
    <w:p w14:paraId="6437B8BA" w14:textId="77777777" w:rsidR="00061587" w:rsidRPr="007C5ECE" w:rsidRDefault="00061587" w:rsidP="00061587">
      <w:pPr>
        <w:pStyle w:val="BodyText"/>
        <w:spacing w:line="269" w:lineRule="exact"/>
        <w:ind w:left="0" w:firstLine="0"/>
        <w:rPr>
          <w:i/>
          <w:iCs/>
          <w:sz w:val="22"/>
          <w:szCs w:val="22"/>
        </w:rPr>
      </w:pPr>
      <w:r w:rsidRPr="007C5ECE">
        <w:rPr>
          <w:sz w:val="22"/>
          <w:szCs w:val="22"/>
        </w:rPr>
        <w:t xml:space="preserve">Bachelor of Science in Electrical Engineering                                                                             </w:t>
      </w:r>
      <w:r>
        <w:rPr>
          <w:sz w:val="22"/>
          <w:szCs w:val="22"/>
        </w:rPr>
        <w:t xml:space="preserve">          </w:t>
      </w:r>
      <w:r w:rsidRPr="007C5ECE">
        <w:rPr>
          <w:sz w:val="22"/>
          <w:szCs w:val="22"/>
        </w:rPr>
        <w:t xml:space="preserve"> </w:t>
      </w:r>
      <w:r w:rsidRPr="007C5ECE">
        <w:rPr>
          <w:i/>
          <w:iCs/>
          <w:sz w:val="22"/>
          <w:szCs w:val="22"/>
        </w:rPr>
        <w:t>June 2019 – June 2021</w:t>
      </w:r>
    </w:p>
    <w:p w14:paraId="6DFD323C" w14:textId="49D1174D" w:rsidR="000350FC" w:rsidRPr="00C85C0D" w:rsidRDefault="000350FC" w:rsidP="002A66A6">
      <w:pPr>
        <w:pStyle w:val="BodyText"/>
        <w:spacing w:line="269" w:lineRule="exact"/>
        <w:ind w:left="0" w:firstLine="0"/>
        <w:rPr>
          <w:sz w:val="22"/>
          <w:szCs w:val="22"/>
        </w:rPr>
      </w:pPr>
    </w:p>
    <w:p w14:paraId="02E737DA" w14:textId="77777777" w:rsidR="00810946" w:rsidRPr="00C85C0D" w:rsidRDefault="00810946" w:rsidP="00810946">
      <w:pPr>
        <w:pStyle w:val="Heading1"/>
        <w:spacing w:after="21"/>
        <w:ind w:left="0"/>
        <w:rPr>
          <w:sz w:val="22"/>
          <w:szCs w:val="22"/>
        </w:rPr>
      </w:pPr>
      <w:r w:rsidRPr="00C85C0D">
        <w:rPr>
          <w:sz w:val="22"/>
          <w:szCs w:val="22"/>
        </w:rPr>
        <w:t>SKILLS</w:t>
      </w:r>
    </w:p>
    <w:p w14:paraId="37A76797" w14:textId="5041B95F" w:rsidR="00810946" w:rsidRPr="001C3982" w:rsidRDefault="00810946" w:rsidP="001C3982">
      <w:pPr>
        <w:pStyle w:val="BodyText"/>
        <w:spacing w:line="20" w:lineRule="exact"/>
        <w:ind w:left="0" w:firstLine="0"/>
        <w:rPr>
          <w:sz w:val="22"/>
          <w:szCs w:val="22"/>
        </w:rPr>
      </w:pPr>
      <w:r w:rsidRPr="00C85C0D">
        <w:rPr>
          <w:noProof/>
          <w:sz w:val="22"/>
          <w:szCs w:val="22"/>
        </w:rPr>
        <mc:AlternateContent>
          <mc:Choice Requires="wpg">
            <w:drawing>
              <wp:inline distT="0" distB="0" distL="0" distR="0" wp14:anchorId="24C1E6DD" wp14:editId="3DC266CE">
                <wp:extent cx="6684645" cy="6350"/>
                <wp:effectExtent l="0" t="0" r="1905" b="3175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645" cy="6350"/>
                          <a:chOff x="0" y="0"/>
                          <a:chExt cx="10527" cy="10"/>
                        </a:xfrm>
                      </wpg:grpSpPr>
                      <wps:wsp>
                        <wps:cNvPr id="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27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6866B1EF" id="Group 1" o:spid="_x0000_s1026" style="width:526.35pt;height:.5pt;mso-position-horizontal-relative:char;mso-position-vertical-relative:line" coordsize="1052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">
                <v:rect id="Rectangle 15" o:spid="_x0000_s1027" style="position:absolute;width:10527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2C3DE53F" w14:textId="30A75095" w:rsidR="00810946" w:rsidRPr="00C85C0D" w:rsidRDefault="00810946" w:rsidP="00810946">
      <w:pPr>
        <w:pStyle w:val="BodyText"/>
        <w:spacing w:line="258" w:lineRule="exact"/>
        <w:ind w:left="0" w:firstLine="0"/>
        <w:jc w:val="both"/>
        <w:rPr>
          <w:bCs/>
          <w:sz w:val="22"/>
          <w:szCs w:val="22"/>
        </w:rPr>
      </w:pPr>
      <w:r w:rsidRPr="00C85C0D">
        <w:rPr>
          <w:b/>
          <w:sz w:val="22"/>
          <w:szCs w:val="22"/>
        </w:rPr>
        <w:t>Technical:</w:t>
      </w:r>
      <w:r w:rsidRPr="00C85C0D">
        <w:rPr>
          <w:bCs/>
          <w:sz w:val="22"/>
          <w:szCs w:val="22"/>
        </w:rPr>
        <w:t xml:space="preserve"> Microsoft programs (Excel, Word, PowerPoint, and others), intermediate knowledge of Mechanical and Electrical Areas, Fusion 360, Illustrator</w:t>
      </w:r>
      <w:r w:rsidR="000C3694">
        <w:rPr>
          <w:bCs/>
          <w:sz w:val="22"/>
          <w:szCs w:val="22"/>
        </w:rPr>
        <w:t>, Hardware Design, Soldering, Harnessing, Cadence</w:t>
      </w:r>
      <w:r w:rsidRPr="00C85C0D">
        <w:rPr>
          <w:bCs/>
          <w:sz w:val="22"/>
          <w:szCs w:val="22"/>
        </w:rPr>
        <w:t>.</w:t>
      </w:r>
    </w:p>
    <w:p w14:paraId="5D90701C" w14:textId="749CAA2B" w:rsidR="00810946" w:rsidRPr="00C85C0D" w:rsidRDefault="007E31C2" w:rsidP="00810946">
      <w:pPr>
        <w:pStyle w:val="BodyText"/>
        <w:spacing w:line="258" w:lineRule="exact"/>
        <w:ind w:left="0" w:firstLine="0"/>
        <w:rPr>
          <w:bCs/>
          <w:sz w:val="22"/>
          <w:szCs w:val="22"/>
        </w:rPr>
      </w:pPr>
      <w:r w:rsidRPr="007E31C2">
        <w:rPr>
          <w:b/>
          <w:sz w:val="22"/>
          <w:szCs w:val="22"/>
        </w:rPr>
        <w:t>Programing Languages</w:t>
      </w:r>
      <w:r>
        <w:rPr>
          <w:bCs/>
          <w:sz w:val="22"/>
          <w:szCs w:val="22"/>
        </w:rPr>
        <w:t xml:space="preserve">: </w:t>
      </w:r>
      <w:r w:rsidR="000C3694">
        <w:rPr>
          <w:bCs/>
          <w:sz w:val="22"/>
          <w:szCs w:val="22"/>
        </w:rPr>
        <w:t xml:space="preserve">C, </w:t>
      </w:r>
      <w:r>
        <w:rPr>
          <w:bCs/>
          <w:sz w:val="22"/>
          <w:szCs w:val="22"/>
        </w:rPr>
        <w:t>C++ and Python</w:t>
      </w:r>
      <w:r w:rsidR="00DB557A">
        <w:rPr>
          <w:bCs/>
          <w:sz w:val="22"/>
          <w:szCs w:val="22"/>
        </w:rPr>
        <w:t>.</w:t>
      </w:r>
    </w:p>
    <w:p w14:paraId="33337B55" w14:textId="0EFB9558" w:rsidR="00C06094" w:rsidRDefault="00810946" w:rsidP="00810946">
      <w:pPr>
        <w:pStyle w:val="BodyText"/>
        <w:spacing w:line="258" w:lineRule="exact"/>
        <w:ind w:left="0" w:firstLine="0"/>
        <w:rPr>
          <w:sz w:val="22"/>
          <w:szCs w:val="22"/>
        </w:rPr>
      </w:pPr>
      <w:r w:rsidRPr="00C85C0D">
        <w:rPr>
          <w:b/>
          <w:sz w:val="22"/>
          <w:szCs w:val="22"/>
        </w:rPr>
        <w:t>Languages</w:t>
      </w:r>
      <w:r w:rsidRPr="00C85C0D">
        <w:rPr>
          <w:sz w:val="22"/>
          <w:szCs w:val="22"/>
        </w:rPr>
        <w:t>:</w:t>
      </w:r>
      <w:r w:rsidR="007E31C2">
        <w:rPr>
          <w:spacing w:val="65"/>
          <w:sz w:val="22"/>
          <w:szCs w:val="22"/>
        </w:rPr>
        <w:t xml:space="preserve"> </w:t>
      </w:r>
      <w:r w:rsidRPr="00C85C0D">
        <w:rPr>
          <w:sz w:val="22"/>
          <w:szCs w:val="22"/>
        </w:rPr>
        <w:t>Spanish and English.</w:t>
      </w:r>
    </w:p>
    <w:p w14:paraId="4EA76A74" w14:textId="77777777" w:rsidR="00810946" w:rsidRPr="00C85C0D" w:rsidRDefault="00810946" w:rsidP="00810946">
      <w:pPr>
        <w:pStyle w:val="BodyText"/>
        <w:spacing w:line="258" w:lineRule="exact"/>
        <w:ind w:left="0" w:firstLine="0"/>
        <w:rPr>
          <w:sz w:val="22"/>
          <w:szCs w:val="22"/>
        </w:rPr>
      </w:pPr>
    </w:p>
    <w:p w14:paraId="78122D63" w14:textId="4BEC4326" w:rsidR="00440C61" w:rsidRPr="00C85C0D" w:rsidRDefault="007C143A" w:rsidP="002A66A6">
      <w:pPr>
        <w:pStyle w:val="Heading1"/>
        <w:spacing w:after="21"/>
        <w:ind w:left="0"/>
        <w:rPr>
          <w:sz w:val="22"/>
          <w:szCs w:val="22"/>
        </w:rPr>
      </w:pPr>
      <w:r w:rsidRPr="00C85C0D">
        <w:rPr>
          <w:sz w:val="22"/>
          <w:szCs w:val="22"/>
        </w:rPr>
        <w:t>LEADERSHIP/S</w:t>
      </w:r>
      <w:r w:rsidR="00C85C0D" w:rsidRPr="00C85C0D">
        <w:rPr>
          <w:sz w:val="22"/>
          <w:szCs w:val="22"/>
        </w:rPr>
        <w:t>TUDENT ORGANIZATION</w:t>
      </w:r>
    </w:p>
    <w:p w14:paraId="45BEB266" w14:textId="64316C06" w:rsidR="00357869" w:rsidRDefault="00357869" w:rsidP="00F3718B">
      <w:pPr>
        <w:widowControl/>
        <w:adjustRightInd w:val="0"/>
        <w:rPr>
          <w:rFonts w:eastAsiaTheme="minorHAnsi" w:cs="Arial"/>
          <w:b/>
          <w:bCs/>
          <w:color w:val="000000"/>
        </w:rPr>
      </w:pPr>
      <w:r>
        <w:rPr>
          <w:rFonts w:eastAsiaTheme="minorHAnsi" w:cs="Arial"/>
          <w:b/>
          <w:bCs/>
          <w:color w:val="000000"/>
        </w:rPr>
        <w:t xml:space="preserve">President </w:t>
      </w:r>
      <w:r w:rsidR="0062730E">
        <w:rPr>
          <w:rFonts w:eastAsiaTheme="minorHAnsi" w:cs="Arial"/>
          <w:b/>
          <w:bCs/>
          <w:color w:val="000000"/>
        </w:rPr>
        <w:t xml:space="preserve">| Panther Robotics                                                                                                                              </w:t>
      </w:r>
      <w:r w:rsidR="005A157F">
        <w:rPr>
          <w:rFonts w:eastAsiaTheme="minorHAnsi" w:cs="Arial"/>
          <w:b/>
          <w:bCs/>
          <w:color w:val="000000"/>
        </w:rPr>
        <w:t xml:space="preserve">          </w:t>
      </w:r>
      <w:r w:rsidR="0062730E" w:rsidRPr="0062730E">
        <w:rPr>
          <w:rFonts w:eastAsiaTheme="minorHAnsi" w:cs="Arial"/>
          <w:b/>
          <w:bCs/>
          <w:i/>
          <w:iCs/>
          <w:color w:val="000000"/>
        </w:rPr>
        <w:t>May 2023</w:t>
      </w:r>
    </w:p>
    <w:p w14:paraId="7BD198CC" w14:textId="3CA7B17D" w:rsidR="00B752A5" w:rsidRPr="00101F3F" w:rsidRDefault="00B752A5" w:rsidP="00F3718B">
      <w:pPr>
        <w:widowControl/>
        <w:adjustRightInd w:val="0"/>
        <w:rPr>
          <w:rFonts w:eastAsiaTheme="minorHAnsi" w:cs="Arial"/>
          <w:b/>
          <w:bCs/>
          <w:color w:val="000000"/>
        </w:rPr>
      </w:pPr>
      <w:r w:rsidRPr="00101F3F">
        <w:rPr>
          <w:rFonts w:eastAsiaTheme="minorHAnsi" w:cs="Arial"/>
          <w:b/>
          <w:bCs/>
          <w:color w:val="000000"/>
        </w:rPr>
        <w:t xml:space="preserve">Fundraising </w:t>
      </w:r>
      <w:r w:rsidR="000C3694">
        <w:rPr>
          <w:rFonts w:eastAsiaTheme="minorHAnsi" w:cs="Arial"/>
          <w:b/>
          <w:bCs/>
          <w:color w:val="000000"/>
        </w:rPr>
        <w:t>Director</w:t>
      </w:r>
      <w:r w:rsidR="0062730E">
        <w:rPr>
          <w:rFonts w:eastAsiaTheme="minorHAnsi" w:cs="Arial"/>
          <w:b/>
          <w:bCs/>
          <w:color w:val="000000"/>
        </w:rPr>
        <w:t xml:space="preserve"> </w:t>
      </w:r>
      <w:r w:rsidR="00012577" w:rsidRPr="00101F3F">
        <w:rPr>
          <w:rFonts w:eastAsiaTheme="minorHAnsi" w:cs="Arial"/>
          <w:b/>
          <w:bCs/>
          <w:color w:val="000000"/>
        </w:rPr>
        <w:t>|</w:t>
      </w:r>
      <w:r w:rsidRPr="00101F3F">
        <w:rPr>
          <w:rFonts w:eastAsiaTheme="minorHAnsi" w:cs="Arial"/>
          <w:b/>
          <w:bCs/>
          <w:color w:val="000000"/>
        </w:rPr>
        <w:t xml:space="preserve"> </w:t>
      </w:r>
      <w:r w:rsidR="00012577" w:rsidRPr="00101F3F">
        <w:rPr>
          <w:rFonts w:eastAsiaTheme="minorHAnsi" w:cs="Arial"/>
          <w:b/>
          <w:bCs/>
          <w:color w:val="000000"/>
        </w:rPr>
        <w:t>Panther Robotic</w:t>
      </w:r>
      <w:r w:rsidRPr="00101F3F">
        <w:rPr>
          <w:rFonts w:eastAsiaTheme="minorHAnsi" w:cs="Arial"/>
          <w:b/>
          <w:bCs/>
          <w:color w:val="000000"/>
        </w:rPr>
        <w:t xml:space="preserve">                                                                                    </w:t>
      </w:r>
      <w:r w:rsidRPr="00101F3F">
        <w:rPr>
          <w:rFonts w:eastAsiaTheme="minorHAnsi" w:cs="Arial"/>
          <w:b/>
          <w:bCs/>
          <w:i/>
          <w:iCs/>
          <w:color w:val="000000"/>
        </w:rPr>
        <w:t>August 2022</w:t>
      </w:r>
      <w:r w:rsidR="0062730E">
        <w:rPr>
          <w:rFonts w:eastAsiaTheme="minorHAnsi" w:cs="Arial"/>
          <w:b/>
          <w:bCs/>
          <w:i/>
          <w:iCs/>
          <w:color w:val="000000"/>
        </w:rPr>
        <w:t xml:space="preserve"> – May 2023</w:t>
      </w:r>
    </w:p>
    <w:p w14:paraId="38415347" w14:textId="77B8CD8E" w:rsidR="000C7854" w:rsidRPr="00C85C0D" w:rsidRDefault="0027046F" w:rsidP="00810946">
      <w:pPr>
        <w:pStyle w:val="ListParagraph"/>
        <w:widowControl/>
        <w:numPr>
          <w:ilvl w:val="0"/>
          <w:numId w:val="10"/>
        </w:numPr>
        <w:adjustRightInd w:val="0"/>
        <w:rPr>
          <w:rFonts w:eastAsiaTheme="minorHAnsi" w:cs="Arial"/>
          <w:color w:val="000000"/>
        </w:rPr>
      </w:pPr>
      <w:r w:rsidRPr="00101F3F">
        <w:rPr>
          <w:rFonts w:eastAsiaTheme="minorHAnsi" w:cs="Arial"/>
          <w:color w:val="000000"/>
        </w:rPr>
        <w:t>Create</w:t>
      </w:r>
      <w:r w:rsidR="00EA60F0" w:rsidRPr="00C85C0D">
        <w:rPr>
          <w:rFonts w:eastAsiaTheme="minorHAnsi" w:cs="Arial"/>
          <w:color w:val="000000"/>
        </w:rPr>
        <w:t xml:space="preserve"> and reach for companies </w:t>
      </w:r>
      <w:r w:rsidR="00A46669" w:rsidRPr="00C85C0D">
        <w:rPr>
          <w:rFonts w:eastAsiaTheme="minorHAnsi" w:cs="Arial"/>
          <w:color w:val="000000"/>
        </w:rPr>
        <w:t xml:space="preserve">or </w:t>
      </w:r>
      <w:r w:rsidR="000C7854" w:rsidRPr="00C85C0D">
        <w:rPr>
          <w:rFonts w:eastAsiaTheme="minorHAnsi" w:cs="Arial"/>
          <w:color w:val="000000"/>
        </w:rPr>
        <w:t>events to raise funds</w:t>
      </w:r>
      <w:r w:rsidR="005421C1">
        <w:rPr>
          <w:rFonts w:eastAsiaTheme="minorHAnsi" w:cs="Arial"/>
          <w:color w:val="000000"/>
        </w:rPr>
        <w:t xml:space="preserve"> and show our work</w:t>
      </w:r>
      <w:r w:rsidR="00DA110A" w:rsidRPr="00C85C0D">
        <w:rPr>
          <w:rFonts w:eastAsiaTheme="minorHAnsi" w:cs="Arial"/>
          <w:color w:val="000000"/>
        </w:rPr>
        <w:t>.</w:t>
      </w:r>
    </w:p>
    <w:p w14:paraId="7FD96C6E" w14:textId="0933063E" w:rsidR="00FB290F" w:rsidRPr="00C85C0D" w:rsidRDefault="00D8086C" w:rsidP="00810946">
      <w:pPr>
        <w:pStyle w:val="ListParagraph"/>
        <w:widowControl/>
        <w:numPr>
          <w:ilvl w:val="0"/>
          <w:numId w:val="10"/>
        </w:numPr>
        <w:adjustRightInd w:val="0"/>
        <w:rPr>
          <w:rFonts w:eastAsiaTheme="minorHAnsi" w:cs="Arial"/>
          <w:color w:val="000000"/>
        </w:rPr>
      </w:pPr>
      <w:r w:rsidRPr="00C85C0D">
        <w:rPr>
          <w:rFonts w:eastAsiaTheme="minorHAnsi" w:cs="Arial"/>
          <w:color w:val="000000"/>
        </w:rPr>
        <w:t>Co</w:t>
      </w:r>
      <w:r w:rsidR="00000D27">
        <w:rPr>
          <w:rFonts w:eastAsiaTheme="minorHAnsi" w:cs="Arial"/>
          <w:color w:val="000000"/>
        </w:rPr>
        <w:t>llaborate</w:t>
      </w:r>
      <w:r w:rsidRPr="00C85C0D">
        <w:rPr>
          <w:rFonts w:eastAsiaTheme="minorHAnsi" w:cs="Arial"/>
          <w:color w:val="000000"/>
        </w:rPr>
        <w:t xml:space="preserve"> and communicate with students </w:t>
      </w:r>
      <w:r w:rsidR="00FE3657" w:rsidRPr="00C85C0D">
        <w:rPr>
          <w:rFonts w:eastAsiaTheme="minorHAnsi" w:cs="Arial"/>
          <w:color w:val="000000"/>
        </w:rPr>
        <w:t>about next events</w:t>
      </w:r>
      <w:r w:rsidR="00DA110A" w:rsidRPr="00C85C0D">
        <w:rPr>
          <w:rFonts w:eastAsiaTheme="minorHAnsi" w:cs="Arial"/>
          <w:color w:val="000000"/>
        </w:rPr>
        <w:t>.</w:t>
      </w:r>
      <w:r w:rsidR="00FE3657" w:rsidRPr="00C85C0D">
        <w:rPr>
          <w:rFonts w:eastAsiaTheme="minorHAnsi" w:cs="Arial"/>
          <w:color w:val="000000"/>
        </w:rPr>
        <w:t xml:space="preserve"> </w:t>
      </w:r>
    </w:p>
    <w:p w14:paraId="455DED04" w14:textId="4F81858F" w:rsidR="00810946" w:rsidRPr="001C3982" w:rsidRDefault="0048476F" w:rsidP="00810946">
      <w:pPr>
        <w:pStyle w:val="ListParagraph"/>
        <w:widowControl/>
        <w:numPr>
          <w:ilvl w:val="0"/>
          <w:numId w:val="10"/>
        </w:numPr>
        <w:adjustRightInd w:val="0"/>
        <w:rPr>
          <w:rFonts w:eastAsiaTheme="minorHAnsi" w:cs="Arial"/>
          <w:color w:val="000000"/>
        </w:rPr>
      </w:pPr>
      <w:r w:rsidRPr="00C85C0D">
        <w:rPr>
          <w:rFonts w:eastAsiaTheme="minorHAnsi" w:cs="Arial"/>
          <w:color w:val="000000"/>
        </w:rPr>
        <w:t>Manage</w:t>
      </w:r>
      <w:r w:rsidR="0069406F" w:rsidRPr="00C85C0D">
        <w:rPr>
          <w:rFonts w:eastAsiaTheme="minorHAnsi" w:cs="Arial"/>
          <w:color w:val="000000"/>
        </w:rPr>
        <w:t xml:space="preserve"> </w:t>
      </w:r>
      <w:r w:rsidR="00810946">
        <w:rPr>
          <w:rFonts w:eastAsiaTheme="minorHAnsi" w:cs="Arial"/>
          <w:color w:val="000000"/>
        </w:rPr>
        <w:t xml:space="preserve">and collaborate with </w:t>
      </w:r>
      <w:r w:rsidR="0069406F" w:rsidRPr="00C85C0D">
        <w:rPr>
          <w:rFonts w:eastAsiaTheme="minorHAnsi" w:cs="Arial"/>
          <w:color w:val="000000"/>
        </w:rPr>
        <w:t xml:space="preserve">members </w:t>
      </w:r>
      <w:r w:rsidR="00810946">
        <w:rPr>
          <w:rFonts w:eastAsiaTheme="minorHAnsi" w:cs="Arial"/>
          <w:color w:val="000000"/>
        </w:rPr>
        <w:t>in</w:t>
      </w:r>
      <w:r w:rsidR="00337AED">
        <w:rPr>
          <w:rFonts w:eastAsiaTheme="minorHAnsi" w:cs="Arial"/>
          <w:color w:val="000000"/>
        </w:rPr>
        <w:t xml:space="preserve"> projects and</w:t>
      </w:r>
      <w:r w:rsidR="00810946">
        <w:rPr>
          <w:rFonts w:eastAsiaTheme="minorHAnsi" w:cs="Arial"/>
          <w:color w:val="000000"/>
        </w:rPr>
        <w:t xml:space="preserve"> </w:t>
      </w:r>
      <w:r w:rsidR="000A5374" w:rsidRPr="00C85C0D">
        <w:rPr>
          <w:rFonts w:eastAsiaTheme="minorHAnsi" w:cs="Arial"/>
          <w:color w:val="000000"/>
        </w:rPr>
        <w:t>workshops</w:t>
      </w:r>
      <w:r w:rsidR="00DA110A" w:rsidRPr="00C85C0D">
        <w:rPr>
          <w:rFonts w:eastAsiaTheme="minorHAnsi" w:cs="Arial"/>
          <w:color w:val="000000"/>
        </w:rPr>
        <w:t>.</w:t>
      </w:r>
      <w:r w:rsidR="0069406F" w:rsidRPr="00C85C0D">
        <w:rPr>
          <w:rFonts w:eastAsiaTheme="minorHAnsi" w:cs="Arial"/>
          <w:color w:val="000000"/>
        </w:rPr>
        <w:t xml:space="preserve"> </w:t>
      </w:r>
    </w:p>
    <w:p w14:paraId="03433CD7" w14:textId="42195FA0" w:rsidR="00012577" w:rsidRPr="00101F3F" w:rsidRDefault="00F36FE8" w:rsidP="00F3718B">
      <w:pPr>
        <w:widowControl/>
        <w:adjustRightInd w:val="0"/>
        <w:rPr>
          <w:rFonts w:eastAsiaTheme="minorHAnsi" w:cs="Arial"/>
          <w:b/>
          <w:bCs/>
          <w:color w:val="000000"/>
        </w:rPr>
      </w:pPr>
      <w:r w:rsidRPr="00101F3F">
        <w:rPr>
          <w:rFonts w:eastAsiaTheme="minorHAnsi" w:cs="Arial"/>
          <w:b/>
          <w:bCs/>
          <w:color w:val="000000"/>
        </w:rPr>
        <w:t>A</w:t>
      </w:r>
      <w:r w:rsidR="00012577" w:rsidRPr="00101F3F">
        <w:rPr>
          <w:rFonts w:eastAsiaTheme="minorHAnsi" w:cs="Arial"/>
          <w:b/>
          <w:bCs/>
          <w:color w:val="000000"/>
        </w:rPr>
        <w:t xml:space="preserve">mbassador </w:t>
      </w:r>
      <w:r w:rsidR="002F5E57" w:rsidRPr="00101F3F">
        <w:rPr>
          <w:rFonts w:eastAsiaTheme="minorHAnsi" w:cs="Arial"/>
          <w:b/>
          <w:bCs/>
          <w:color w:val="000000"/>
        </w:rPr>
        <w:t>|</w:t>
      </w:r>
      <w:r w:rsidR="003C4E2F" w:rsidRPr="00101F3F">
        <w:rPr>
          <w:rFonts w:eastAsiaTheme="minorHAnsi" w:cs="Arial"/>
          <w:b/>
          <w:bCs/>
          <w:color w:val="000000"/>
        </w:rPr>
        <w:t xml:space="preserve"> Venezuelan Student Alliance</w:t>
      </w:r>
      <w:r w:rsidR="003069A2" w:rsidRPr="00101F3F">
        <w:rPr>
          <w:rFonts w:eastAsiaTheme="minorHAnsi" w:cs="Arial"/>
          <w:b/>
          <w:bCs/>
          <w:color w:val="000000"/>
        </w:rPr>
        <w:t xml:space="preserve">                                                                </w:t>
      </w:r>
      <w:r w:rsidR="00F97179">
        <w:rPr>
          <w:rFonts w:eastAsiaTheme="minorHAnsi" w:cs="Arial"/>
          <w:b/>
          <w:bCs/>
          <w:color w:val="000000"/>
        </w:rPr>
        <w:t xml:space="preserve"> </w:t>
      </w:r>
      <w:r w:rsidR="003069A2" w:rsidRPr="00101F3F">
        <w:rPr>
          <w:rFonts w:eastAsiaTheme="minorHAnsi" w:cs="Arial"/>
          <w:b/>
          <w:bCs/>
          <w:color w:val="000000"/>
        </w:rPr>
        <w:t xml:space="preserve"> </w:t>
      </w:r>
      <w:r w:rsidR="003069A2" w:rsidRPr="00101F3F">
        <w:rPr>
          <w:rFonts w:eastAsiaTheme="minorHAnsi" w:cs="Arial"/>
          <w:b/>
          <w:bCs/>
          <w:i/>
          <w:iCs/>
          <w:color w:val="000000"/>
        </w:rPr>
        <w:t>August 2022</w:t>
      </w:r>
      <w:r w:rsidR="009F60E9">
        <w:rPr>
          <w:rFonts w:eastAsiaTheme="minorHAnsi" w:cs="Arial"/>
          <w:b/>
          <w:bCs/>
          <w:i/>
          <w:iCs/>
          <w:color w:val="000000"/>
        </w:rPr>
        <w:t>- November 20</w:t>
      </w:r>
      <w:r w:rsidR="00F97179">
        <w:rPr>
          <w:rFonts w:eastAsiaTheme="minorHAnsi" w:cs="Arial"/>
          <w:b/>
          <w:bCs/>
          <w:i/>
          <w:iCs/>
          <w:color w:val="000000"/>
        </w:rPr>
        <w:t>22</w:t>
      </w:r>
    </w:p>
    <w:p w14:paraId="5438254E" w14:textId="69EA0FB3" w:rsidR="00DA110A" w:rsidRPr="00C85C0D" w:rsidRDefault="00000D27" w:rsidP="00810946">
      <w:pPr>
        <w:pStyle w:val="ListParagraph"/>
        <w:widowControl/>
        <w:numPr>
          <w:ilvl w:val="0"/>
          <w:numId w:val="10"/>
        </w:numPr>
        <w:adjustRightInd w:val="0"/>
        <w:jc w:val="both"/>
        <w:rPr>
          <w:rFonts w:eastAsiaTheme="minorHAnsi" w:cs="Arial"/>
          <w:b/>
          <w:bCs/>
          <w:color w:val="000000"/>
        </w:rPr>
      </w:pPr>
      <w:r>
        <w:rPr>
          <w:rFonts w:eastAsiaTheme="minorHAnsi" w:cs="Arial"/>
          <w:color w:val="000000"/>
        </w:rPr>
        <w:t>Facilitate</w:t>
      </w:r>
      <w:r w:rsidR="00DA110A" w:rsidRPr="00C85C0D">
        <w:rPr>
          <w:rFonts w:eastAsiaTheme="minorHAnsi" w:cs="Arial"/>
          <w:color w:val="000000"/>
        </w:rPr>
        <w:t xml:space="preserve"> organizing events. </w:t>
      </w:r>
    </w:p>
    <w:p w14:paraId="2DDC02E5" w14:textId="51E4A5C6" w:rsidR="00810946" w:rsidRPr="001C3982" w:rsidRDefault="00000D27" w:rsidP="00810946">
      <w:pPr>
        <w:pStyle w:val="ListParagraph"/>
        <w:widowControl/>
        <w:numPr>
          <w:ilvl w:val="0"/>
          <w:numId w:val="10"/>
        </w:numPr>
        <w:adjustRightInd w:val="0"/>
        <w:jc w:val="both"/>
        <w:rPr>
          <w:rFonts w:eastAsiaTheme="minorHAnsi" w:cs="Arial"/>
          <w:b/>
          <w:bCs/>
          <w:color w:val="000000"/>
        </w:rPr>
      </w:pPr>
      <w:r>
        <w:rPr>
          <w:rFonts w:eastAsiaTheme="minorHAnsi" w:cs="Arial"/>
          <w:color w:val="000000"/>
        </w:rPr>
        <w:t>Introduce</w:t>
      </w:r>
      <w:r w:rsidR="00C2302F" w:rsidRPr="00C85C0D">
        <w:rPr>
          <w:rFonts w:eastAsiaTheme="minorHAnsi" w:cs="Arial"/>
          <w:color w:val="000000"/>
        </w:rPr>
        <w:t xml:space="preserve"> and communicate with students about events and new</w:t>
      </w:r>
      <w:r w:rsidR="00DA110A" w:rsidRPr="00C85C0D">
        <w:rPr>
          <w:rFonts w:eastAsiaTheme="minorHAnsi" w:cs="Arial"/>
          <w:color w:val="000000"/>
        </w:rPr>
        <w:t>s</w:t>
      </w:r>
      <w:r w:rsidR="00C2302F" w:rsidRPr="00C85C0D">
        <w:rPr>
          <w:rFonts w:eastAsiaTheme="minorHAnsi" w:cs="Arial"/>
          <w:color w:val="000000"/>
        </w:rPr>
        <w:t xml:space="preserve">, </w:t>
      </w:r>
      <w:r w:rsidR="00DA110A" w:rsidRPr="00C85C0D">
        <w:rPr>
          <w:rFonts w:eastAsiaTheme="minorHAnsi" w:cs="Arial"/>
          <w:color w:val="000000"/>
        </w:rPr>
        <w:t xml:space="preserve">and </w:t>
      </w:r>
      <w:r w:rsidR="00C2302F" w:rsidRPr="00C85C0D">
        <w:rPr>
          <w:rFonts w:eastAsiaTheme="minorHAnsi" w:cs="Arial"/>
          <w:color w:val="000000"/>
        </w:rPr>
        <w:t xml:space="preserve">how </w:t>
      </w:r>
      <w:r w:rsidR="002A5123" w:rsidRPr="00C85C0D">
        <w:rPr>
          <w:rFonts w:eastAsiaTheme="minorHAnsi" w:cs="Arial"/>
          <w:color w:val="000000"/>
        </w:rPr>
        <w:t xml:space="preserve">to </w:t>
      </w:r>
      <w:r w:rsidR="00C2302F" w:rsidRPr="00C85C0D">
        <w:rPr>
          <w:rFonts w:eastAsiaTheme="minorHAnsi" w:cs="Arial"/>
          <w:color w:val="000000"/>
        </w:rPr>
        <w:t xml:space="preserve">contribute </w:t>
      </w:r>
      <w:r w:rsidR="00DA110A" w:rsidRPr="00C85C0D">
        <w:rPr>
          <w:rFonts w:eastAsiaTheme="minorHAnsi" w:cs="Arial"/>
          <w:color w:val="000000"/>
        </w:rPr>
        <w:t>on it.</w:t>
      </w:r>
    </w:p>
    <w:p w14:paraId="58AEA46A" w14:textId="7B6337AE" w:rsidR="009E5103" w:rsidRPr="00101F3F" w:rsidRDefault="009E5103" w:rsidP="00F3718B">
      <w:pPr>
        <w:widowControl/>
        <w:adjustRightInd w:val="0"/>
        <w:rPr>
          <w:rFonts w:eastAsiaTheme="minorHAnsi" w:cs="Arial"/>
          <w:color w:val="000000"/>
        </w:rPr>
      </w:pPr>
      <w:r w:rsidRPr="00101F3F">
        <w:rPr>
          <w:rFonts w:eastAsiaTheme="minorHAnsi" w:cs="Arial"/>
          <w:b/>
          <w:bCs/>
          <w:color w:val="000000"/>
        </w:rPr>
        <w:t xml:space="preserve">CAS PROGRAM </w:t>
      </w:r>
      <w:r w:rsidR="00F3718B" w:rsidRPr="00101F3F">
        <w:rPr>
          <w:rFonts w:eastAsiaTheme="minorHAnsi" w:cs="Arial"/>
          <w:color w:val="000000"/>
        </w:rPr>
        <w:t xml:space="preserve">                                                                                                                     </w:t>
      </w:r>
      <w:r w:rsidR="00101F3F">
        <w:rPr>
          <w:rFonts w:eastAsiaTheme="minorHAnsi" w:cs="Arial"/>
          <w:color w:val="000000"/>
        </w:rPr>
        <w:t xml:space="preserve">  </w:t>
      </w:r>
      <w:r w:rsidR="00F3718B" w:rsidRPr="00101F3F">
        <w:rPr>
          <w:rFonts w:eastAsiaTheme="minorHAnsi" w:cs="Arial"/>
          <w:color w:val="000000"/>
        </w:rPr>
        <w:t xml:space="preserve">    </w:t>
      </w:r>
      <w:r w:rsidR="00766F3E" w:rsidRPr="00101F3F">
        <w:rPr>
          <w:rFonts w:eastAsiaTheme="minorHAnsi" w:cs="Arial"/>
          <w:b/>
          <w:bCs/>
          <w:i/>
          <w:iCs/>
          <w:color w:val="000000"/>
        </w:rPr>
        <w:t>March</w:t>
      </w:r>
      <w:r w:rsidR="00766F3E" w:rsidRPr="00101F3F">
        <w:rPr>
          <w:rFonts w:eastAsiaTheme="minorHAnsi" w:cs="Arial"/>
          <w:i/>
          <w:iCs/>
          <w:color w:val="000000"/>
        </w:rPr>
        <w:t xml:space="preserve"> </w:t>
      </w:r>
      <w:r w:rsidRPr="00101F3F">
        <w:rPr>
          <w:rFonts w:eastAsiaTheme="minorHAnsi" w:cs="Arial"/>
          <w:b/>
          <w:bCs/>
          <w:i/>
          <w:iCs/>
          <w:color w:val="000000"/>
        </w:rPr>
        <w:t>2017</w:t>
      </w:r>
      <w:r w:rsidR="00766F3E" w:rsidRPr="00101F3F">
        <w:rPr>
          <w:rFonts w:eastAsiaTheme="minorHAnsi" w:cs="Arial"/>
          <w:b/>
          <w:bCs/>
          <w:i/>
          <w:iCs/>
          <w:color w:val="000000"/>
        </w:rPr>
        <w:t xml:space="preserve"> – November </w:t>
      </w:r>
      <w:r w:rsidRPr="00101F3F">
        <w:rPr>
          <w:rFonts w:eastAsiaTheme="minorHAnsi" w:cs="Arial"/>
          <w:b/>
          <w:bCs/>
          <w:i/>
          <w:iCs/>
          <w:color w:val="000000"/>
        </w:rPr>
        <w:t>2018</w:t>
      </w:r>
      <w:r w:rsidRPr="00101F3F">
        <w:rPr>
          <w:rFonts w:eastAsiaTheme="minorHAnsi" w:cs="Arial"/>
          <w:color w:val="000000"/>
        </w:rPr>
        <w:t xml:space="preserve"> </w:t>
      </w:r>
    </w:p>
    <w:p w14:paraId="32E76C2A" w14:textId="28057B56" w:rsidR="00083BB8" w:rsidRPr="00C85C0D" w:rsidRDefault="0048476F" w:rsidP="00BA4D54">
      <w:pPr>
        <w:pStyle w:val="ListParagraph"/>
        <w:numPr>
          <w:ilvl w:val="0"/>
          <w:numId w:val="8"/>
        </w:numPr>
        <w:tabs>
          <w:tab w:val="left" w:pos="860"/>
          <w:tab w:val="left" w:pos="861"/>
        </w:tabs>
        <w:ind w:right="667"/>
      </w:pPr>
      <w:r w:rsidRPr="00C85C0D">
        <w:t>Design</w:t>
      </w:r>
      <w:r w:rsidR="002A5123" w:rsidRPr="00C85C0D">
        <w:t>ed</w:t>
      </w:r>
      <w:r w:rsidR="00F3718B" w:rsidRPr="00C85C0D">
        <w:t xml:space="preserve"> experiences for schools from other states with</w:t>
      </w:r>
      <w:r w:rsidR="00083BB8" w:rsidRPr="00C85C0D">
        <w:t>out</w:t>
      </w:r>
      <w:r w:rsidR="00F3718B" w:rsidRPr="00C85C0D">
        <w:t xml:space="preserve"> important necessities</w:t>
      </w:r>
      <w:r w:rsidR="00A80FE6" w:rsidRPr="00C85C0D">
        <w:t xml:space="preserve"> </w:t>
      </w:r>
      <w:r w:rsidR="00077B05" w:rsidRPr="00C85C0D">
        <w:t xml:space="preserve">such </w:t>
      </w:r>
      <w:r w:rsidR="00A80FE6" w:rsidRPr="00C85C0D">
        <w:t xml:space="preserve">as resources </w:t>
      </w:r>
      <w:r w:rsidR="00083BB8" w:rsidRPr="00C85C0D">
        <w:t>necessary</w:t>
      </w:r>
      <w:r w:rsidR="00EC5EAF" w:rsidRPr="00C85C0D">
        <w:t xml:space="preserve"> to </w:t>
      </w:r>
      <w:r w:rsidR="001E5726" w:rsidRPr="00C85C0D">
        <w:t>study and</w:t>
      </w:r>
      <w:r w:rsidR="00077B05" w:rsidRPr="00C85C0D">
        <w:t xml:space="preserve"> </w:t>
      </w:r>
      <w:r w:rsidR="00EC5EAF" w:rsidRPr="00C85C0D">
        <w:t xml:space="preserve">share experience and knowledge with </w:t>
      </w:r>
      <w:r w:rsidR="00083BB8" w:rsidRPr="00C85C0D">
        <w:t>students</w:t>
      </w:r>
      <w:r w:rsidR="00F3718B" w:rsidRPr="00C85C0D">
        <w:t>.</w:t>
      </w:r>
    </w:p>
    <w:p w14:paraId="60F9DF2D" w14:textId="1BF15EB6" w:rsidR="00F3718B" w:rsidRDefault="0027046F" w:rsidP="00810946">
      <w:pPr>
        <w:pStyle w:val="ListParagraph"/>
        <w:numPr>
          <w:ilvl w:val="0"/>
          <w:numId w:val="8"/>
        </w:numPr>
        <w:tabs>
          <w:tab w:val="left" w:pos="860"/>
          <w:tab w:val="left" w:pos="861"/>
        </w:tabs>
        <w:ind w:right="667"/>
        <w:jc w:val="both"/>
      </w:pPr>
      <w:r>
        <w:t>Mentored in</w:t>
      </w:r>
      <w:r w:rsidR="00F81201" w:rsidRPr="00C85C0D">
        <w:t xml:space="preserve"> motivation and change processes </w:t>
      </w:r>
      <w:r w:rsidR="00655A55" w:rsidRPr="00C85C0D">
        <w:t xml:space="preserve">for </w:t>
      </w:r>
      <w:r w:rsidR="00F81201" w:rsidRPr="00C85C0D">
        <w:t xml:space="preserve">Elementary </w:t>
      </w:r>
      <w:r w:rsidR="00F942D4" w:rsidRPr="00C85C0D">
        <w:t xml:space="preserve">and high school </w:t>
      </w:r>
      <w:r w:rsidR="00F81201" w:rsidRPr="00C85C0D">
        <w:t>students to study</w:t>
      </w:r>
      <w:r w:rsidR="00F942D4" w:rsidRPr="00C85C0D">
        <w:t>.</w:t>
      </w:r>
    </w:p>
    <w:p w14:paraId="15CB3613" w14:textId="77777777" w:rsidR="00810946" w:rsidRPr="00C85C0D" w:rsidRDefault="00810946" w:rsidP="00810946">
      <w:pPr>
        <w:tabs>
          <w:tab w:val="left" w:pos="860"/>
          <w:tab w:val="left" w:pos="861"/>
        </w:tabs>
        <w:ind w:right="667"/>
        <w:jc w:val="both"/>
      </w:pPr>
    </w:p>
    <w:p w14:paraId="78122D6B" w14:textId="77777777" w:rsidR="00440C61" w:rsidRPr="00C85C0D" w:rsidRDefault="007C143A" w:rsidP="002A66A6">
      <w:pPr>
        <w:pStyle w:val="Heading1"/>
        <w:spacing w:after="21"/>
        <w:ind w:left="0"/>
        <w:rPr>
          <w:sz w:val="22"/>
          <w:szCs w:val="22"/>
        </w:rPr>
      </w:pPr>
      <w:r w:rsidRPr="00C85C0D">
        <w:rPr>
          <w:sz w:val="22"/>
          <w:szCs w:val="22"/>
        </w:rPr>
        <w:t>WORK</w:t>
      </w:r>
      <w:r w:rsidRPr="00C85C0D">
        <w:rPr>
          <w:spacing w:val="73"/>
          <w:sz w:val="22"/>
          <w:szCs w:val="22"/>
        </w:rPr>
        <w:t xml:space="preserve"> </w:t>
      </w:r>
      <w:r w:rsidRPr="00C85C0D">
        <w:rPr>
          <w:sz w:val="22"/>
          <w:szCs w:val="22"/>
        </w:rPr>
        <w:t>EXPERIENCE</w:t>
      </w:r>
    </w:p>
    <w:p w14:paraId="78122D6C" w14:textId="1950989E" w:rsidR="00440C61" w:rsidRPr="00C85C0D" w:rsidRDefault="007938B5" w:rsidP="002A66A6">
      <w:pPr>
        <w:pStyle w:val="BodyText"/>
        <w:spacing w:line="20" w:lineRule="exact"/>
        <w:ind w:left="0" w:firstLine="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g">
            <w:drawing>
              <wp:inline distT="0" distB="0" distL="0" distR="0" wp14:anchorId="78122D88" wp14:editId="54CB60E2">
                <wp:extent cx="6684645" cy="6350"/>
                <wp:effectExtent l="0" t="0" r="1905" b="6350"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645" cy="6350"/>
                          <a:chOff x="0" y="0"/>
                          <a:chExt cx="10527" cy="10"/>
                        </a:xfrm>
                      </wpg:grpSpPr>
                      <wps:wsp>
                        <wps:cNvPr id="4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27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603E1ADF" id="Group 4" o:spid="_x0000_s1026" style="width:526.35pt;height:.5pt;mso-position-horizontal-relative:char;mso-position-vertical-relative:line" coordsize="1052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">
                <v:rect id="Rectangle 5" o:spid="_x0000_s1027" style="position:absolute;width:10527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5FF694E2" w14:textId="1AF1C095" w:rsidR="000C3694" w:rsidRDefault="000C3694" w:rsidP="00766F3E">
      <w:pPr>
        <w:pStyle w:val="BodyText"/>
        <w:spacing w:before="11"/>
        <w:ind w:left="0" w:firstLine="0"/>
        <w:rPr>
          <w:b/>
          <w:bCs/>
          <w:iCs/>
          <w:sz w:val="22"/>
          <w:szCs w:val="22"/>
        </w:rPr>
      </w:pPr>
      <w:r>
        <w:rPr>
          <w:b/>
          <w:bCs/>
          <w:iCs/>
          <w:sz w:val="22"/>
          <w:szCs w:val="22"/>
        </w:rPr>
        <w:t xml:space="preserve">Electrical Engineering Intern                                                                                                       </w:t>
      </w:r>
      <w:r w:rsidRPr="000C3694">
        <w:rPr>
          <w:b/>
          <w:bCs/>
          <w:i/>
          <w:sz w:val="22"/>
          <w:szCs w:val="22"/>
        </w:rPr>
        <w:t>January 2023 – May 2023</w:t>
      </w:r>
    </w:p>
    <w:p w14:paraId="0450CD7E" w14:textId="77777777" w:rsidR="005C5E2B" w:rsidRDefault="000C3694" w:rsidP="005C5E2B">
      <w:pPr>
        <w:pStyle w:val="BodyText"/>
        <w:spacing w:before="11"/>
        <w:ind w:left="0" w:firstLine="0"/>
        <w:rPr>
          <w:iCs/>
          <w:sz w:val="22"/>
          <w:szCs w:val="22"/>
        </w:rPr>
      </w:pPr>
      <w:r w:rsidRPr="000C3694">
        <w:rPr>
          <w:iCs/>
          <w:sz w:val="22"/>
          <w:szCs w:val="22"/>
        </w:rPr>
        <w:t>General Electric Appliances</w:t>
      </w:r>
    </w:p>
    <w:p w14:paraId="6848D0FA" w14:textId="12AB8F70" w:rsidR="00DD1FBE" w:rsidRPr="00DD1FBE" w:rsidRDefault="00DD1FBE" w:rsidP="00DD1FBE">
      <w:pPr>
        <w:pStyle w:val="BodyText"/>
        <w:numPr>
          <w:ilvl w:val="0"/>
          <w:numId w:val="20"/>
        </w:numPr>
        <w:spacing w:before="11"/>
        <w:rPr>
          <w:iCs/>
          <w:sz w:val="22"/>
          <w:szCs w:val="22"/>
        </w:rPr>
      </w:pPr>
      <w:r w:rsidRPr="00DD1FBE">
        <w:rPr>
          <w:iCs/>
          <w:sz w:val="22"/>
          <w:szCs w:val="22"/>
        </w:rPr>
        <w:t>Designed and tested circuits for advanced UI features in appliances, ensuring seamless functionality.</w:t>
      </w:r>
    </w:p>
    <w:p w14:paraId="4C85E9BA" w14:textId="5A7CAD24" w:rsidR="00DD1FBE" w:rsidRPr="00DD1FBE" w:rsidRDefault="00DD1FBE" w:rsidP="00DD1FBE">
      <w:pPr>
        <w:pStyle w:val="BodyText"/>
        <w:numPr>
          <w:ilvl w:val="0"/>
          <w:numId w:val="20"/>
        </w:numPr>
        <w:spacing w:before="11"/>
        <w:rPr>
          <w:iCs/>
          <w:sz w:val="22"/>
          <w:szCs w:val="22"/>
        </w:rPr>
      </w:pPr>
      <w:r w:rsidRPr="00DD1FBE">
        <w:rPr>
          <w:iCs/>
          <w:sz w:val="22"/>
          <w:szCs w:val="22"/>
        </w:rPr>
        <w:t>Implemented sensor-based movement detection for responsive and intuitive appliance controls.</w:t>
      </w:r>
    </w:p>
    <w:p w14:paraId="1721DAF3" w14:textId="51287DF7" w:rsidR="00DD1FBE" w:rsidRDefault="00DD1FBE" w:rsidP="00DD1FBE">
      <w:pPr>
        <w:pStyle w:val="BodyText"/>
        <w:numPr>
          <w:ilvl w:val="0"/>
          <w:numId w:val="20"/>
        </w:numPr>
        <w:spacing w:before="11"/>
        <w:rPr>
          <w:iCs/>
          <w:sz w:val="22"/>
          <w:szCs w:val="22"/>
        </w:rPr>
      </w:pPr>
      <w:r w:rsidRPr="00DD1FBE">
        <w:rPr>
          <w:iCs/>
          <w:sz w:val="22"/>
          <w:szCs w:val="22"/>
        </w:rPr>
        <w:t>Conducted thorough device comparisons to identify the most effective and cost-efficient solutions for new feature integration.</w:t>
      </w:r>
    </w:p>
    <w:p w14:paraId="3E001262" w14:textId="47154C6D" w:rsidR="000C3694" w:rsidRDefault="000C3694" w:rsidP="00766F3E">
      <w:pPr>
        <w:pStyle w:val="BodyText"/>
        <w:spacing w:before="11"/>
        <w:ind w:left="0" w:firstLine="0"/>
        <w:rPr>
          <w:b/>
          <w:bCs/>
          <w:iCs/>
          <w:sz w:val="22"/>
          <w:szCs w:val="22"/>
        </w:rPr>
      </w:pPr>
      <w:r>
        <w:rPr>
          <w:b/>
          <w:bCs/>
          <w:iCs/>
          <w:sz w:val="22"/>
          <w:szCs w:val="22"/>
        </w:rPr>
        <w:t xml:space="preserve">Dell Brand Representative                                                                                                    </w:t>
      </w:r>
      <w:r w:rsidRPr="000C3694">
        <w:rPr>
          <w:b/>
          <w:bCs/>
          <w:i/>
          <w:sz w:val="22"/>
          <w:szCs w:val="22"/>
        </w:rPr>
        <w:t>October 2022 – January 2023</w:t>
      </w:r>
    </w:p>
    <w:p w14:paraId="0B972112" w14:textId="64C4A294" w:rsidR="000C3694" w:rsidRDefault="000C3694" w:rsidP="00766F3E">
      <w:pPr>
        <w:pStyle w:val="BodyText"/>
        <w:spacing w:before="11"/>
        <w:ind w:left="0" w:firstLine="0"/>
        <w:rPr>
          <w:iCs/>
          <w:sz w:val="22"/>
          <w:szCs w:val="22"/>
        </w:rPr>
      </w:pPr>
      <w:r w:rsidRPr="000C3694">
        <w:rPr>
          <w:iCs/>
          <w:sz w:val="22"/>
          <w:szCs w:val="22"/>
        </w:rPr>
        <w:t>2020 Companies</w:t>
      </w:r>
    </w:p>
    <w:p w14:paraId="06EBC9D1" w14:textId="0FF61DCC" w:rsidR="000C3694" w:rsidRDefault="000C3694" w:rsidP="000C3694">
      <w:pPr>
        <w:pStyle w:val="ListParagraph"/>
        <w:numPr>
          <w:ilvl w:val="0"/>
          <w:numId w:val="13"/>
        </w:numPr>
      </w:pPr>
      <w:r w:rsidRPr="000C3694">
        <w:t>Demonstrate, sell, and promote Dell products to retailers in the assigned market.</w:t>
      </w:r>
    </w:p>
    <w:p w14:paraId="608DB6AE" w14:textId="50059E57" w:rsidR="000C3694" w:rsidRPr="000C3694" w:rsidRDefault="000C3694" w:rsidP="000C3694">
      <w:pPr>
        <w:pStyle w:val="ListParagraph"/>
        <w:numPr>
          <w:ilvl w:val="0"/>
          <w:numId w:val="13"/>
        </w:numPr>
      </w:pPr>
      <w:r w:rsidRPr="000C3694">
        <w:t>Provide training and support to Retail Sales Associates and store Leadership.</w:t>
      </w:r>
    </w:p>
    <w:p w14:paraId="5875B963" w14:textId="11BA9558" w:rsidR="005A5E14" w:rsidRPr="00C85C0D" w:rsidRDefault="005A5E14" w:rsidP="00766F3E">
      <w:pPr>
        <w:pStyle w:val="BodyText"/>
        <w:spacing w:before="11"/>
        <w:ind w:left="0" w:firstLine="0"/>
        <w:rPr>
          <w:b/>
          <w:bCs/>
          <w:iCs/>
          <w:sz w:val="22"/>
          <w:szCs w:val="22"/>
        </w:rPr>
      </w:pPr>
      <w:r w:rsidRPr="00C85C0D">
        <w:rPr>
          <w:b/>
          <w:bCs/>
          <w:iCs/>
          <w:sz w:val="22"/>
          <w:szCs w:val="22"/>
        </w:rPr>
        <w:t>Barista</w:t>
      </w:r>
      <w:r w:rsidR="00725B59" w:rsidRPr="00C85C0D">
        <w:rPr>
          <w:b/>
          <w:bCs/>
          <w:iCs/>
          <w:sz w:val="22"/>
          <w:szCs w:val="22"/>
        </w:rPr>
        <w:t xml:space="preserve">                                                                                                                                       </w:t>
      </w:r>
      <w:r w:rsidR="00766F3E">
        <w:rPr>
          <w:b/>
          <w:bCs/>
          <w:iCs/>
          <w:sz w:val="22"/>
          <w:szCs w:val="22"/>
        </w:rPr>
        <w:t xml:space="preserve">           </w:t>
      </w:r>
      <w:r w:rsidR="00725B59" w:rsidRPr="00C85C0D">
        <w:rPr>
          <w:b/>
          <w:bCs/>
          <w:iCs/>
          <w:sz w:val="22"/>
          <w:szCs w:val="22"/>
        </w:rPr>
        <w:t xml:space="preserve">   </w:t>
      </w:r>
      <w:r w:rsidR="00725B59" w:rsidRPr="00766F3E">
        <w:rPr>
          <w:b/>
          <w:bCs/>
          <w:i/>
          <w:sz w:val="22"/>
          <w:szCs w:val="22"/>
        </w:rPr>
        <w:t>August 2021 – April 2022</w:t>
      </w:r>
    </w:p>
    <w:p w14:paraId="2383807A" w14:textId="4AA210FC" w:rsidR="00C922CD" w:rsidRPr="00C548C6" w:rsidRDefault="005A5E14" w:rsidP="00C922CD">
      <w:pPr>
        <w:pStyle w:val="BodyText"/>
        <w:spacing w:before="11"/>
        <w:ind w:left="0" w:firstLine="0"/>
        <w:rPr>
          <w:iCs/>
          <w:sz w:val="22"/>
          <w:szCs w:val="22"/>
        </w:rPr>
      </w:pPr>
      <w:r w:rsidRPr="00C85C0D">
        <w:rPr>
          <w:iCs/>
          <w:sz w:val="22"/>
          <w:szCs w:val="22"/>
        </w:rPr>
        <w:t>Starbucks at the Marriot Hotel</w:t>
      </w:r>
    </w:p>
    <w:p w14:paraId="248906F8" w14:textId="18EE51EC" w:rsidR="00C922CD" w:rsidRPr="00C85C0D" w:rsidRDefault="00C922CD" w:rsidP="00C922CD">
      <w:pPr>
        <w:pStyle w:val="BodyText"/>
        <w:spacing w:before="11"/>
        <w:ind w:left="0" w:firstLine="0"/>
        <w:rPr>
          <w:b/>
          <w:bCs/>
          <w:iCs/>
          <w:sz w:val="22"/>
          <w:szCs w:val="22"/>
        </w:rPr>
      </w:pPr>
      <w:r w:rsidRPr="00C85C0D">
        <w:rPr>
          <w:b/>
          <w:bCs/>
          <w:iCs/>
          <w:sz w:val="22"/>
          <w:szCs w:val="22"/>
        </w:rPr>
        <w:t xml:space="preserve">Retail Sales Associate                                                                                              </w:t>
      </w:r>
      <w:r w:rsidR="00766F3E">
        <w:rPr>
          <w:b/>
          <w:bCs/>
          <w:iCs/>
          <w:sz w:val="22"/>
          <w:szCs w:val="22"/>
        </w:rPr>
        <w:t xml:space="preserve">           </w:t>
      </w:r>
      <w:r w:rsidRPr="00C85C0D">
        <w:rPr>
          <w:b/>
          <w:bCs/>
          <w:iCs/>
          <w:sz w:val="22"/>
          <w:szCs w:val="22"/>
        </w:rPr>
        <w:t xml:space="preserve">  </w:t>
      </w:r>
      <w:r w:rsidRPr="00766F3E">
        <w:rPr>
          <w:b/>
          <w:bCs/>
          <w:i/>
          <w:sz w:val="22"/>
          <w:szCs w:val="22"/>
        </w:rPr>
        <w:t>October 2019 –</w:t>
      </w:r>
      <w:r w:rsidR="007016E5" w:rsidRPr="00766F3E">
        <w:rPr>
          <w:b/>
          <w:bCs/>
          <w:i/>
          <w:sz w:val="22"/>
          <w:szCs w:val="22"/>
        </w:rPr>
        <w:t xml:space="preserve"> </w:t>
      </w:r>
      <w:r w:rsidRPr="00766F3E">
        <w:rPr>
          <w:b/>
          <w:bCs/>
          <w:i/>
          <w:sz w:val="22"/>
          <w:szCs w:val="22"/>
        </w:rPr>
        <w:t>December 2020</w:t>
      </w:r>
    </w:p>
    <w:p w14:paraId="37DD12D7" w14:textId="77777777" w:rsidR="00C922CD" w:rsidRPr="00C85C0D" w:rsidRDefault="00C922CD" w:rsidP="00C922CD">
      <w:pPr>
        <w:pStyle w:val="BodyText"/>
        <w:spacing w:before="11"/>
        <w:ind w:left="0" w:firstLine="0"/>
        <w:rPr>
          <w:iCs/>
          <w:sz w:val="22"/>
          <w:szCs w:val="22"/>
        </w:rPr>
      </w:pPr>
      <w:r w:rsidRPr="00C85C0D">
        <w:rPr>
          <w:iCs/>
          <w:sz w:val="22"/>
          <w:szCs w:val="22"/>
        </w:rPr>
        <w:t>Lowe’s - Tools and hardware department</w:t>
      </w:r>
    </w:p>
    <w:p w14:paraId="1036D9EF" w14:textId="77777777" w:rsidR="000708A7" w:rsidRPr="00C85C0D" w:rsidRDefault="000708A7" w:rsidP="000708A7">
      <w:pPr>
        <w:pStyle w:val="BodyText"/>
        <w:spacing w:before="11"/>
        <w:ind w:left="0" w:firstLine="0"/>
        <w:jc w:val="both"/>
        <w:rPr>
          <w:iCs/>
          <w:sz w:val="22"/>
          <w:szCs w:val="22"/>
        </w:rPr>
      </w:pPr>
    </w:p>
    <w:p w14:paraId="72BEFB12" w14:textId="77777777" w:rsidR="00105593" w:rsidRPr="00C85C0D" w:rsidRDefault="00105593" w:rsidP="00105593">
      <w:pPr>
        <w:pStyle w:val="Heading1"/>
        <w:spacing w:after="22"/>
        <w:ind w:left="0"/>
        <w:rPr>
          <w:sz w:val="22"/>
          <w:szCs w:val="22"/>
        </w:rPr>
      </w:pPr>
      <w:r>
        <w:rPr>
          <w:sz w:val="22"/>
          <w:szCs w:val="22"/>
        </w:rPr>
        <w:t>PROJECTS</w:t>
      </w:r>
    </w:p>
    <w:p w14:paraId="23B2E20B" w14:textId="77777777" w:rsidR="00105593" w:rsidRPr="00C85C0D" w:rsidRDefault="00105593" w:rsidP="00105593">
      <w:pPr>
        <w:pStyle w:val="BodyText"/>
        <w:spacing w:line="20" w:lineRule="exact"/>
        <w:ind w:left="0" w:firstLine="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g">
            <w:drawing>
              <wp:inline distT="0" distB="0" distL="0" distR="0" wp14:anchorId="6F99C7D6" wp14:editId="79945107">
                <wp:extent cx="6684645" cy="6350"/>
                <wp:effectExtent l="0" t="0" r="1905" b="6350"/>
                <wp:docPr id="9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4645" cy="6350"/>
                          <a:chOff x="0" y="0"/>
                          <a:chExt cx="10527" cy="10"/>
                        </a:xfrm>
                      </wpg:grpSpPr>
                      <wps:wsp>
                        <wps:cNvPr id="10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527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1EA91B53" id="Group 12" o:spid="_x0000_s1026" style="width:526.35pt;height:.5pt;mso-position-horizontal-relative:char;mso-position-vertical-relative:line" coordsize="10527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">
                <v:rect id="Rectangle 13" o:spid="_x0000_s1027" style="position:absolute;width:10527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1EBC56F9" w14:textId="3CAE8933" w:rsidR="000C3694" w:rsidRDefault="000C3694" w:rsidP="00105593">
      <w:pPr>
        <w:tabs>
          <w:tab w:val="left" w:pos="9446"/>
        </w:tabs>
        <w:spacing w:line="258" w:lineRule="exact"/>
        <w:jc w:val="both"/>
        <w:rPr>
          <w:b/>
          <w:bCs/>
        </w:rPr>
      </w:pPr>
      <w:r>
        <w:rPr>
          <w:b/>
          <w:bCs/>
        </w:rPr>
        <w:t>Presences sensing</w:t>
      </w:r>
    </w:p>
    <w:p w14:paraId="2319BE92" w14:textId="0D5DBAD6" w:rsidR="00C619AC" w:rsidRPr="00C559C1" w:rsidRDefault="00C559C1" w:rsidP="00C559C1">
      <w:pPr>
        <w:pStyle w:val="ListParagraph"/>
        <w:numPr>
          <w:ilvl w:val="0"/>
          <w:numId w:val="22"/>
        </w:numPr>
        <w:tabs>
          <w:tab w:val="left" w:pos="9446"/>
        </w:tabs>
        <w:spacing w:line="258" w:lineRule="exact"/>
        <w:jc w:val="both"/>
      </w:pPr>
      <w:r w:rsidRPr="00C559C1">
        <w:t>Utilized Infrared sensors and performed rigorous testing to ensure maximum precision and performance.</w:t>
      </w:r>
    </w:p>
    <w:p w14:paraId="4561F001" w14:textId="4BAA31D2" w:rsidR="008717DE" w:rsidRDefault="000C3694" w:rsidP="00C619AC">
      <w:pPr>
        <w:tabs>
          <w:tab w:val="left" w:pos="9446"/>
        </w:tabs>
        <w:spacing w:line="258" w:lineRule="exact"/>
        <w:jc w:val="both"/>
        <w:rPr>
          <w:b/>
          <w:bCs/>
        </w:rPr>
      </w:pPr>
      <w:r>
        <w:rPr>
          <w:b/>
          <w:bCs/>
        </w:rPr>
        <w:t>Autofill Feature</w:t>
      </w:r>
    </w:p>
    <w:p w14:paraId="73FEF628" w14:textId="77777777" w:rsidR="00C619AC" w:rsidRPr="00C619AC" w:rsidRDefault="00C619AC" w:rsidP="00C619AC">
      <w:pPr>
        <w:pStyle w:val="ListParagraph"/>
        <w:numPr>
          <w:ilvl w:val="0"/>
          <w:numId w:val="21"/>
        </w:numPr>
        <w:tabs>
          <w:tab w:val="left" w:pos="9446"/>
        </w:tabs>
        <w:spacing w:line="258" w:lineRule="exact"/>
        <w:jc w:val="both"/>
      </w:pPr>
      <w:r w:rsidRPr="00C619AC">
        <w:t>Developed an Ultrasonic sensor-based circuit with filtering capabilities for precise cup filling.</w:t>
      </w:r>
    </w:p>
    <w:p w14:paraId="2BC63665" w14:textId="17365937" w:rsidR="00C619AC" w:rsidRPr="00C619AC" w:rsidRDefault="00C619AC" w:rsidP="00C619AC">
      <w:pPr>
        <w:pStyle w:val="ListParagraph"/>
        <w:numPr>
          <w:ilvl w:val="0"/>
          <w:numId w:val="21"/>
        </w:numPr>
        <w:tabs>
          <w:tab w:val="left" w:pos="9446"/>
        </w:tabs>
        <w:spacing w:line="258" w:lineRule="exact"/>
        <w:jc w:val="both"/>
      </w:pPr>
      <w:r w:rsidRPr="00C619AC">
        <w:t>Conducted extensive testing and circuit modifications to achieve optimal performance.</w:t>
      </w:r>
    </w:p>
    <w:p w14:paraId="20968741" w14:textId="1EAA0276" w:rsidR="00105593" w:rsidRPr="007C5ECE" w:rsidRDefault="00105593" w:rsidP="00105593">
      <w:pPr>
        <w:tabs>
          <w:tab w:val="left" w:pos="9446"/>
        </w:tabs>
        <w:spacing w:line="258" w:lineRule="exact"/>
        <w:jc w:val="both"/>
        <w:rPr>
          <w:b/>
          <w:bCs/>
          <w:spacing w:val="94"/>
        </w:rPr>
      </w:pPr>
      <w:r>
        <w:rPr>
          <w:b/>
          <w:bCs/>
        </w:rPr>
        <w:t>Autonomous Robotic Arm</w:t>
      </w:r>
      <w:r w:rsidRPr="007C5ECE">
        <w:rPr>
          <w:b/>
          <w:bCs/>
        </w:rPr>
        <w:t xml:space="preserve">   </w:t>
      </w:r>
    </w:p>
    <w:p w14:paraId="696C526D" w14:textId="74064480" w:rsidR="00D50F14" w:rsidRPr="00C85C0D" w:rsidRDefault="00F47C6B" w:rsidP="00451ECA">
      <w:pPr>
        <w:pStyle w:val="ListParagraph"/>
        <w:numPr>
          <w:ilvl w:val="0"/>
          <w:numId w:val="11"/>
        </w:numPr>
        <w:tabs>
          <w:tab w:val="left" w:pos="9446"/>
        </w:tabs>
        <w:spacing w:line="258" w:lineRule="exact"/>
        <w:jc w:val="both"/>
      </w:pPr>
      <w:r>
        <w:t>Use TPU USB Accelerator</w:t>
      </w:r>
      <w:r w:rsidR="00451ECA">
        <w:t xml:space="preserve"> in a 3D print robotic arm </w:t>
      </w:r>
      <w:r>
        <w:t>to run objects detection and recognition of different recycling objects.</w:t>
      </w:r>
    </w:p>
    <w:p w14:paraId="42C1BA7E" w14:textId="16E17844" w:rsidR="00105593" w:rsidRDefault="00105593" w:rsidP="00105593">
      <w:pPr>
        <w:pStyle w:val="BodyText"/>
        <w:spacing w:line="269" w:lineRule="exact"/>
        <w:ind w:left="0" w:firstLine="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utonomous Telescope</w:t>
      </w:r>
      <w:r w:rsidRPr="007C5ECE">
        <w:rPr>
          <w:b/>
          <w:bCs/>
          <w:sz w:val="22"/>
          <w:szCs w:val="22"/>
        </w:rPr>
        <w:t xml:space="preserve">       </w:t>
      </w:r>
    </w:p>
    <w:p w14:paraId="0C44A9D8" w14:textId="4DE487F4" w:rsidR="00105593" w:rsidRPr="00D50F14" w:rsidRDefault="00105593" w:rsidP="00D50F14">
      <w:pPr>
        <w:pStyle w:val="BodyText"/>
        <w:numPr>
          <w:ilvl w:val="0"/>
          <w:numId w:val="11"/>
        </w:numPr>
        <w:spacing w:line="269" w:lineRule="exact"/>
        <w:rPr>
          <w:i/>
          <w:iCs/>
          <w:sz w:val="22"/>
          <w:szCs w:val="22"/>
        </w:rPr>
      </w:pPr>
      <w:r>
        <w:rPr>
          <w:sz w:val="22"/>
          <w:szCs w:val="22"/>
        </w:rPr>
        <w:t>Modify and program a telescope using Arduino</w:t>
      </w:r>
      <w:r w:rsidR="00D50F14">
        <w:rPr>
          <w:sz w:val="22"/>
          <w:szCs w:val="22"/>
        </w:rPr>
        <w:t xml:space="preserve"> u</w:t>
      </w:r>
      <w:r w:rsidRPr="00D50F14">
        <w:rPr>
          <w:sz w:val="22"/>
          <w:szCs w:val="22"/>
        </w:rPr>
        <w:t>s</w:t>
      </w:r>
      <w:r w:rsidR="00D50F14">
        <w:rPr>
          <w:sz w:val="22"/>
          <w:szCs w:val="22"/>
        </w:rPr>
        <w:t>ing</w:t>
      </w:r>
      <w:r w:rsidRPr="00D50F14">
        <w:rPr>
          <w:sz w:val="22"/>
          <w:szCs w:val="22"/>
        </w:rPr>
        <w:t xml:space="preserve"> Encoders and GPS to get the exact location </w:t>
      </w:r>
      <w:r w:rsidR="00F47C6B" w:rsidRPr="00D50F14">
        <w:rPr>
          <w:sz w:val="22"/>
          <w:szCs w:val="22"/>
        </w:rPr>
        <w:t>it is pointing.</w:t>
      </w:r>
    </w:p>
    <w:sectPr w:rsidR="00105593" w:rsidRPr="00D50F14" w:rsidSect="002A66A6">
      <w:type w:val="continuous"/>
      <w:pgSz w:w="11910" w:h="16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84FEE"/>
    <w:multiLevelType w:val="hybridMultilevel"/>
    <w:tmpl w:val="6AC81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F6D4F"/>
    <w:multiLevelType w:val="multilevel"/>
    <w:tmpl w:val="58A89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EEF6F9C"/>
    <w:multiLevelType w:val="hybridMultilevel"/>
    <w:tmpl w:val="F8A0D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B206A"/>
    <w:multiLevelType w:val="hybridMultilevel"/>
    <w:tmpl w:val="90CA4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B733A"/>
    <w:multiLevelType w:val="hybridMultilevel"/>
    <w:tmpl w:val="793C8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C9762A"/>
    <w:multiLevelType w:val="hybridMultilevel"/>
    <w:tmpl w:val="FF82B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92593"/>
    <w:multiLevelType w:val="hybridMultilevel"/>
    <w:tmpl w:val="E6C22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506CA6"/>
    <w:multiLevelType w:val="hybridMultilevel"/>
    <w:tmpl w:val="F58EF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005BF8"/>
    <w:multiLevelType w:val="hybridMultilevel"/>
    <w:tmpl w:val="8BEC6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C34B5F"/>
    <w:multiLevelType w:val="hybridMultilevel"/>
    <w:tmpl w:val="969A1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645C06"/>
    <w:multiLevelType w:val="hybridMultilevel"/>
    <w:tmpl w:val="4C6C5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6F1CC4"/>
    <w:multiLevelType w:val="hybridMultilevel"/>
    <w:tmpl w:val="99387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593B2A"/>
    <w:multiLevelType w:val="hybridMultilevel"/>
    <w:tmpl w:val="F702A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4265B9"/>
    <w:multiLevelType w:val="hybridMultilevel"/>
    <w:tmpl w:val="4782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9A2517"/>
    <w:multiLevelType w:val="hybridMultilevel"/>
    <w:tmpl w:val="50BE0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9703EE"/>
    <w:multiLevelType w:val="hybridMultilevel"/>
    <w:tmpl w:val="C33C5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F76DD2"/>
    <w:multiLevelType w:val="hybridMultilevel"/>
    <w:tmpl w:val="D2B2A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3B3806"/>
    <w:multiLevelType w:val="hybridMultilevel"/>
    <w:tmpl w:val="11E29038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8" w15:restartNumberingAfterBreak="0">
    <w:nsid w:val="64EF0415"/>
    <w:multiLevelType w:val="hybridMultilevel"/>
    <w:tmpl w:val="90720EEC"/>
    <w:lvl w:ilvl="0" w:tplc="04090001">
      <w:start w:val="1"/>
      <w:numFmt w:val="bullet"/>
      <w:lvlText w:val=""/>
      <w:lvlJc w:val="left"/>
      <w:pPr>
        <w:ind w:left="65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4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1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96" w:hanging="360"/>
      </w:pPr>
      <w:rPr>
        <w:rFonts w:ascii="Wingdings" w:hAnsi="Wingdings" w:hint="default"/>
      </w:rPr>
    </w:lvl>
  </w:abstractNum>
  <w:abstractNum w:abstractNumId="19" w15:restartNumberingAfterBreak="0">
    <w:nsid w:val="6C5F4291"/>
    <w:multiLevelType w:val="hybridMultilevel"/>
    <w:tmpl w:val="E610933E"/>
    <w:lvl w:ilvl="0" w:tplc="56B003A6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sz w:val="23"/>
        <w:szCs w:val="23"/>
        <w:lang w:val="en-US" w:eastAsia="en-US" w:bidi="ar-SA"/>
      </w:rPr>
    </w:lvl>
    <w:lvl w:ilvl="1" w:tplc="43D6ECEA">
      <w:numFmt w:val="bullet"/>
      <w:lvlText w:val="•"/>
      <w:lvlJc w:val="left"/>
      <w:pPr>
        <w:ind w:left="1848" w:hanging="361"/>
      </w:pPr>
      <w:rPr>
        <w:rFonts w:hint="default"/>
        <w:lang w:val="en-US" w:eastAsia="en-US" w:bidi="ar-SA"/>
      </w:rPr>
    </w:lvl>
    <w:lvl w:ilvl="2" w:tplc="8B34B178">
      <w:numFmt w:val="bullet"/>
      <w:lvlText w:val="•"/>
      <w:lvlJc w:val="left"/>
      <w:pPr>
        <w:ind w:left="2837" w:hanging="361"/>
      </w:pPr>
      <w:rPr>
        <w:rFonts w:hint="default"/>
        <w:lang w:val="en-US" w:eastAsia="en-US" w:bidi="ar-SA"/>
      </w:rPr>
    </w:lvl>
    <w:lvl w:ilvl="3" w:tplc="E16C7B98">
      <w:numFmt w:val="bullet"/>
      <w:lvlText w:val="•"/>
      <w:lvlJc w:val="left"/>
      <w:pPr>
        <w:ind w:left="3825" w:hanging="361"/>
      </w:pPr>
      <w:rPr>
        <w:rFonts w:hint="default"/>
        <w:lang w:val="en-US" w:eastAsia="en-US" w:bidi="ar-SA"/>
      </w:rPr>
    </w:lvl>
    <w:lvl w:ilvl="4" w:tplc="1222DE4E">
      <w:numFmt w:val="bullet"/>
      <w:lvlText w:val="•"/>
      <w:lvlJc w:val="left"/>
      <w:pPr>
        <w:ind w:left="4814" w:hanging="361"/>
      </w:pPr>
      <w:rPr>
        <w:rFonts w:hint="default"/>
        <w:lang w:val="en-US" w:eastAsia="en-US" w:bidi="ar-SA"/>
      </w:rPr>
    </w:lvl>
    <w:lvl w:ilvl="5" w:tplc="DDC448C4">
      <w:numFmt w:val="bullet"/>
      <w:lvlText w:val="•"/>
      <w:lvlJc w:val="left"/>
      <w:pPr>
        <w:ind w:left="5803" w:hanging="361"/>
      </w:pPr>
      <w:rPr>
        <w:rFonts w:hint="default"/>
        <w:lang w:val="en-US" w:eastAsia="en-US" w:bidi="ar-SA"/>
      </w:rPr>
    </w:lvl>
    <w:lvl w:ilvl="6" w:tplc="123A9C7A">
      <w:numFmt w:val="bullet"/>
      <w:lvlText w:val="•"/>
      <w:lvlJc w:val="left"/>
      <w:pPr>
        <w:ind w:left="6791" w:hanging="361"/>
      </w:pPr>
      <w:rPr>
        <w:rFonts w:hint="default"/>
        <w:lang w:val="en-US" w:eastAsia="en-US" w:bidi="ar-SA"/>
      </w:rPr>
    </w:lvl>
    <w:lvl w:ilvl="7" w:tplc="A2D41558">
      <w:numFmt w:val="bullet"/>
      <w:lvlText w:val="•"/>
      <w:lvlJc w:val="left"/>
      <w:pPr>
        <w:ind w:left="7780" w:hanging="361"/>
      </w:pPr>
      <w:rPr>
        <w:rFonts w:hint="default"/>
        <w:lang w:val="en-US" w:eastAsia="en-US" w:bidi="ar-SA"/>
      </w:rPr>
    </w:lvl>
    <w:lvl w:ilvl="8" w:tplc="2416B6E4">
      <w:numFmt w:val="bullet"/>
      <w:lvlText w:val="•"/>
      <w:lvlJc w:val="left"/>
      <w:pPr>
        <w:ind w:left="8769" w:hanging="361"/>
      </w:pPr>
      <w:rPr>
        <w:rFonts w:hint="default"/>
        <w:lang w:val="en-US" w:eastAsia="en-US" w:bidi="ar-SA"/>
      </w:rPr>
    </w:lvl>
  </w:abstractNum>
  <w:abstractNum w:abstractNumId="20" w15:restartNumberingAfterBreak="0">
    <w:nsid w:val="6D7315C4"/>
    <w:multiLevelType w:val="hybridMultilevel"/>
    <w:tmpl w:val="5670787E"/>
    <w:lvl w:ilvl="0" w:tplc="04090001">
      <w:start w:val="1"/>
      <w:numFmt w:val="bullet"/>
      <w:lvlText w:val=""/>
      <w:lvlJc w:val="left"/>
      <w:pPr>
        <w:ind w:left="12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9" w:hanging="360"/>
      </w:pPr>
      <w:rPr>
        <w:rFonts w:ascii="Wingdings" w:hAnsi="Wingdings" w:hint="default"/>
      </w:rPr>
    </w:lvl>
  </w:abstractNum>
  <w:abstractNum w:abstractNumId="21" w15:restartNumberingAfterBreak="0">
    <w:nsid w:val="7BEB2E1E"/>
    <w:multiLevelType w:val="hybridMultilevel"/>
    <w:tmpl w:val="348AE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012374">
    <w:abstractNumId w:val="19"/>
  </w:num>
  <w:num w:numId="2" w16cid:durableId="524249175">
    <w:abstractNumId w:val="4"/>
  </w:num>
  <w:num w:numId="3" w16cid:durableId="1512336212">
    <w:abstractNumId w:val="14"/>
  </w:num>
  <w:num w:numId="4" w16cid:durableId="1961178293">
    <w:abstractNumId w:val="8"/>
  </w:num>
  <w:num w:numId="5" w16cid:durableId="1605117775">
    <w:abstractNumId w:val="9"/>
  </w:num>
  <w:num w:numId="6" w16cid:durableId="790824868">
    <w:abstractNumId w:val="10"/>
  </w:num>
  <w:num w:numId="7" w16cid:durableId="808205868">
    <w:abstractNumId w:val="16"/>
  </w:num>
  <w:num w:numId="8" w16cid:durableId="1898591652">
    <w:abstractNumId w:val="3"/>
  </w:num>
  <w:num w:numId="9" w16cid:durableId="711272491">
    <w:abstractNumId w:val="11"/>
  </w:num>
  <w:num w:numId="10" w16cid:durableId="684088869">
    <w:abstractNumId w:val="21"/>
  </w:num>
  <w:num w:numId="11" w16cid:durableId="1357586568">
    <w:abstractNumId w:val="6"/>
  </w:num>
  <w:num w:numId="12" w16cid:durableId="487675488">
    <w:abstractNumId w:val="1"/>
  </w:num>
  <w:num w:numId="13" w16cid:durableId="1357610506">
    <w:abstractNumId w:val="2"/>
  </w:num>
  <w:num w:numId="14" w16cid:durableId="925112820">
    <w:abstractNumId w:val="18"/>
  </w:num>
  <w:num w:numId="15" w16cid:durableId="1206940798">
    <w:abstractNumId w:val="15"/>
  </w:num>
  <w:num w:numId="16" w16cid:durableId="202645357">
    <w:abstractNumId w:val="17"/>
  </w:num>
  <w:num w:numId="17" w16cid:durableId="207180670">
    <w:abstractNumId w:val="12"/>
  </w:num>
  <w:num w:numId="18" w16cid:durableId="1737118764">
    <w:abstractNumId w:val="20"/>
  </w:num>
  <w:num w:numId="19" w16cid:durableId="924075110">
    <w:abstractNumId w:val="7"/>
  </w:num>
  <w:num w:numId="20" w16cid:durableId="1007944808">
    <w:abstractNumId w:val="13"/>
  </w:num>
  <w:num w:numId="21" w16cid:durableId="34891407">
    <w:abstractNumId w:val="5"/>
  </w:num>
  <w:num w:numId="22" w16cid:durableId="32447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tLA0MDIwNTQwsjBU0lEKTi0uzszPAykwNK4FAGOrsRAtAAAA"/>
  </w:docVars>
  <w:rsids>
    <w:rsidRoot w:val="00440C61"/>
    <w:rsid w:val="00000D27"/>
    <w:rsid w:val="00012577"/>
    <w:rsid w:val="000350FC"/>
    <w:rsid w:val="00051C41"/>
    <w:rsid w:val="00055D3A"/>
    <w:rsid w:val="00061587"/>
    <w:rsid w:val="000708A7"/>
    <w:rsid w:val="00072D92"/>
    <w:rsid w:val="00077B05"/>
    <w:rsid w:val="00083BB8"/>
    <w:rsid w:val="000910DE"/>
    <w:rsid w:val="000A17E6"/>
    <w:rsid w:val="000A5374"/>
    <w:rsid w:val="000C3694"/>
    <w:rsid w:val="000C4800"/>
    <w:rsid w:val="000C7854"/>
    <w:rsid w:val="000D6EA2"/>
    <w:rsid w:val="000E17CA"/>
    <w:rsid w:val="00101F3F"/>
    <w:rsid w:val="00105593"/>
    <w:rsid w:val="00113EAE"/>
    <w:rsid w:val="00116F0D"/>
    <w:rsid w:val="00127EDA"/>
    <w:rsid w:val="001315BE"/>
    <w:rsid w:val="00141A40"/>
    <w:rsid w:val="00151B1E"/>
    <w:rsid w:val="001824F2"/>
    <w:rsid w:val="001B147C"/>
    <w:rsid w:val="001C3982"/>
    <w:rsid w:val="001E1FE7"/>
    <w:rsid w:val="001E427E"/>
    <w:rsid w:val="001E4E77"/>
    <w:rsid w:val="001E5008"/>
    <w:rsid w:val="001E5726"/>
    <w:rsid w:val="001F7CE3"/>
    <w:rsid w:val="00220F1C"/>
    <w:rsid w:val="0027046F"/>
    <w:rsid w:val="002A41FA"/>
    <w:rsid w:val="002A5123"/>
    <w:rsid w:val="002A66A6"/>
    <w:rsid w:val="002D1C0D"/>
    <w:rsid w:val="002D296C"/>
    <w:rsid w:val="002E28D9"/>
    <w:rsid w:val="002F07EA"/>
    <w:rsid w:val="002F5E57"/>
    <w:rsid w:val="00300836"/>
    <w:rsid w:val="003069A2"/>
    <w:rsid w:val="0033259D"/>
    <w:rsid w:val="00337AED"/>
    <w:rsid w:val="00344E64"/>
    <w:rsid w:val="00355693"/>
    <w:rsid w:val="00357869"/>
    <w:rsid w:val="003918C3"/>
    <w:rsid w:val="003A300E"/>
    <w:rsid w:val="003A4950"/>
    <w:rsid w:val="003C4E2F"/>
    <w:rsid w:val="003C5E37"/>
    <w:rsid w:val="003F6F07"/>
    <w:rsid w:val="00425A6F"/>
    <w:rsid w:val="00440C61"/>
    <w:rsid w:val="004505CD"/>
    <w:rsid w:val="00451ECA"/>
    <w:rsid w:val="00455A74"/>
    <w:rsid w:val="00460D5D"/>
    <w:rsid w:val="00462A1C"/>
    <w:rsid w:val="0048476F"/>
    <w:rsid w:val="004933F2"/>
    <w:rsid w:val="004979CD"/>
    <w:rsid w:val="004A5B7D"/>
    <w:rsid w:val="004B2BA0"/>
    <w:rsid w:val="004C5DC5"/>
    <w:rsid w:val="004D6FDC"/>
    <w:rsid w:val="004E646D"/>
    <w:rsid w:val="004F3B0B"/>
    <w:rsid w:val="004F6F47"/>
    <w:rsid w:val="004F7E6C"/>
    <w:rsid w:val="005421C1"/>
    <w:rsid w:val="005434E8"/>
    <w:rsid w:val="0056561E"/>
    <w:rsid w:val="00585BE1"/>
    <w:rsid w:val="005A157F"/>
    <w:rsid w:val="005A1F90"/>
    <w:rsid w:val="005A5E14"/>
    <w:rsid w:val="005C5E2B"/>
    <w:rsid w:val="00624AB5"/>
    <w:rsid w:val="0062730E"/>
    <w:rsid w:val="00633B7A"/>
    <w:rsid w:val="00655A55"/>
    <w:rsid w:val="00687F67"/>
    <w:rsid w:val="0069406F"/>
    <w:rsid w:val="006D6BE1"/>
    <w:rsid w:val="006F57F9"/>
    <w:rsid w:val="007016E5"/>
    <w:rsid w:val="0070546E"/>
    <w:rsid w:val="00725B59"/>
    <w:rsid w:val="007305BC"/>
    <w:rsid w:val="00745F71"/>
    <w:rsid w:val="0075357F"/>
    <w:rsid w:val="00766F3E"/>
    <w:rsid w:val="00786CD4"/>
    <w:rsid w:val="007938B5"/>
    <w:rsid w:val="007C143A"/>
    <w:rsid w:val="007C5ECE"/>
    <w:rsid w:val="007E31C2"/>
    <w:rsid w:val="00810946"/>
    <w:rsid w:val="00813977"/>
    <w:rsid w:val="008717DE"/>
    <w:rsid w:val="00890195"/>
    <w:rsid w:val="008923F7"/>
    <w:rsid w:val="008A051B"/>
    <w:rsid w:val="008C564D"/>
    <w:rsid w:val="008D4A78"/>
    <w:rsid w:val="008D6964"/>
    <w:rsid w:val="00944DAE"/>
    <w:rsid w:val="00963345"/>
    <w:rsid w:val="00972948"/>
    <w:rsid w:val="00972A00"/>
    <w:rsid w:val="00987A82"/>
    <w:rsid w:val="009E5103"/>
    <w:rsid w:val="009E5450"/>
    <w:rsid w:val="009F1306"/>
    <w:rsid w:val="009F433A"/>
    <w:rsid w:val="009F442E"/>
    <w:rsid w:val="009F5A29"/>
    <w:rsid w:val="009F60E9"/>
    <w:rsid w:val="00A00956"/>
    <w:rsid w:val="00A07AC5"/>
    <w:rsid w:val="00A209F9"/>
    <w:rsid w:val="00A46669"/>
    <w:rsid w:val="00A80FE6"/>
    <w:rsid w:val="00AA73BD"/>
    <w:rsid w:val="00AE64E4"/>
    <w:rsid w:val="00AF20F8"/>
    <w:rsid w:val="00B00CB3"/>
    <w:rsid w:val="00B04E77"/>
    <w:rsid w:val="00B124FC"/>
    <w:rsid w:val="00B30CF0"/>
    <w:rsid w:val="00B378F9"/>
    <w:rsid w:val="00B54D39"/>
    <w:rsid w:val="00B67915"/>
    <w:rsid w:val="00B752A5"/>
    <w:rsid w:val="00B82278"/>
    <w:rsid w:val="00BA4D54"/>
    <w:rsid w:val="00C06094"/>
    <w:rsid w:val="00C109A1"/>
    <w:rsid w:val="00C1476B"/>
    <w:rsid w:val="00C2302F"/>
    <w:rsid w:val="00C32257"/>
    <w:rsid w:val="00C548C6"/>
    <w:rsid w:val="00C559C1"/>
    <w:rsid w:val="00C61904"/>
    <w:rsid w:val="00C619AC"/>
    <w:rsid w:val="00C85C0D"/>
    <w:rsid w:val="00C922CD"/>
    <w:rsid w:val="00CB2376"/>
    <w:rsid w:val="00CD7E19"/>
    <w:rsid w:val="00CE1D08"/>
    <w:rsid w:val="00D22BFA"/>
    <w:rsid w:val="00D32ED2"/>
    <w:rsid w:val="00D43C23"/>
    <w:rsid w:val="00D459D7"/>
    <w:rsid w:val="00D50F14"/>
    <w:rsid w:val="00D7186E"/>
    <w:rsid w:val="00D8086C"/>
    <w:rsid w:val="00DA0BAD"/>
    <w:rsid w:val="00DA110A"/>
    <w:rsid w:val="00DB557A"/>
    <w:rsid w:val="00DB6BF1"/>
    <w:rsid w:val="00DD1FBE"/>
    <w:rsid w:val="00DD3EA2"/>
    <w:rsid w:val="00E53288"/>
    <w:rsid w:val="00E54619"/>
    <w:rsid w:val="00E705ED"/>
    <w:rsid w:val="00EA60F0"/>
    <w:rsid w:val="00EB4DD6"/>
    <w:rsid w:val="00EC5EAF"/>
    <w:rsid w:val="00EF3D33"/>
    <w:rsid w:val="00F36FE8"/>
    <w:rsid w:val="00F3718B"/>
    <w:rsid w:val="00F41B31"/>
    <w:rsid w:val="00F46DCB"/>
    <w:rsid w:val="00F47C6B"/>
    <w:rsid w:val="00F51DBD"/>
    <w:rsid w:val="00F75473"/>
    <w:rsid w:val="00F81201"/>
    <w:rsid w:val="00F942D4"/>
    <w:rsid w:val="00F95CD9"/>
    <w:rsid w:val="00F97179"/>
    <w:rsid w:val="00F97AB0"/>
    <w:rsid w:val="00FB290F"/>
    <w:rsid w:val="00FE3657"/>
    <w:rsid w:val="00FF2D73"/>
    <w:rsid w:val="00FF4AAB"/>
    <w:rsid w:val="00FF4C6D"/>
    <w:rsid w:val="00FF5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22D49"/>
  <w15:docId w15:val="{554CC83C-2283-4191-A02B-0ECC7313C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860" w:hanging="361"/>
    </w:pPr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44"/>
      <w:ind w:left="1294" w:right="1303"/>
      <w:jc w:val="center"/>
    </w:pPr>
    <w:rPr>
      <w:rFonts w:ascii="Tahoma" w:eastAsia="Tahoma" w:hAnsi="Tahoma" w:cs="Tahoma"/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86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E64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64E4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5A5E14"/>
    <w:rPr>
      <w:rFonts w:ascii="Cambria" w:eastAsia="Cambria" w:hAnsi="Cambria" w:cs="Cambria"/>
      <w:sz w:val="23"/>
      <w:szCs w:val="23"/>
    </w:rPr>
  </w:style>
  <w:style w:type="paragraph" w:customStyle="1" w:styleId="Default">
    <w:name w:val="Default"/>
    <w:rsid w:val="009E5103"/>
    <w:pPr>
      <w:widowControl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1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3150BD-98DF-4221-9901-6DE6248CE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8</TotalTime>
  <Pages>1</Pages>
  <Words>621</Words>
  <Characters>354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andria Vickers</dc:creator>
  <cp:lastModifiedBy>DANIEL MUÑOZ</cp:lastModifiedBy>
  <cp:revision>59</cp:revision>
  <dcterms:created xsi:type="dcterms:W3CDTF">2023-05-04T19:47:00Z</dcterms:created>
  <dcterms:modified xsi:type="dcterms:W3CDTF">2023-08-18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6-23T00:00:00Z</vt:filetime>
  </property>
</Properties>
</file>